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7BF91D" w14:textId="12D242C2" w:rsidR="00695E13" w:rsidRDefault="001B51BA" w:rsidP="00695E13">
      <w:pPr>
        <w:rPr>
          <w:rFonts w:ascii="游ゴシック" w:eastAsia="游ゴシック" w:hAnsi="游ゴシック" w:cs="Arial Unicode MS"/>
          <w:b/>
          <w:bCs/>
          <w:sz w:val="28"/>
          <w:szCs w:val="28"/>
        </w:rPr>
      </w:pPr>
      <w:bookmarkStart w:id="0" w:name="_Hlk48224490"/>
      <w:r w:rsidRPr="00F80508">
        <w:rPr>
          <w:rFonts w:ascii="游ゴシック" w:eastAsia="游ゴシック" w:hAnsi="游ゴシック"/>
          <w:noProof/>
        </w:rPr>
        <w:drawing>
          <wp:inline distT="114300" distB="114300" distL="114300" distR="114300" wp14:anchorId="3D93DEF1" wp14:editId="6CDC9200">
            <wp:extent cx="242888" cy="269146"/>
            <wp:effectExtent l="0" t="0" r="0" b="0"/>
            <wp:docPr id="45" name="image4.png" descr="プレースホルダのグラフィッ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プレースホルダのグラフィック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2888" cy="26914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D64482">
        <w:rPr>
          <w:rFonts w:ascii="游ゴシック" w:eastAsia="游ゴシック" w:hAnsi="游ゴシック" w:cs="Arial Unicode MS" w:hint="eastAsia"/>
          <w:b/>
          <w:bCs/>
          <w:sz w:val="28"/>
          <w:szCs w:val="28"/>
        </w:rPr>
        <w:t xml:space="preserve">　</w:t>
      </w:r>
      <w:r w:rsidR="00695E13" w:rsidRPr="00F80508">
        <w:rPr>
          <w:rFonts w:ascii="游ゴシック" w:eastAsia="游ゴシック" w:hAnsi="游ゴシック" w:cs="Arial Unicode MS"/>
          <w:b/>
          <w:bCs/>
          <w:sz w:val="28"/>
          <w:szCs w:val="28"/>
        </w:rPr>
        <w:t>入院・宿泊療養になる前に準備すること</w:t>
      </w:r>
    </w:p>
    <w:p w14:paraId="7B10A905" w14:textId="77777777" w:rsidR="00695E13" w:rsidRDefault="00695E13" w:rsidP="00695E13">
      <w:pPr>
        <w:rPr>
          <w:rFonts w:ascii="游ゴシック" w:eastAsia="游ゴシック" w:hAnsi="游ゴシック" w:cs="Arial Unicode MS"/>
          <w:b/>
          <w:bCs/>
          <w:sz w:val="28"/>
          <w:szCs w:val="28"/>
        </w:rPr>
      </w:pPr>
    </w:p>
    <w:p w14:paraId="7C26F0D7" w14:textId="4F7C5392" w:rsidR="00695E13" w:rsidRPr="00BF2F61" w:rsidRDefault="00695E13" w:rsidP="00695E13">
      <w:pPr>
        <w:rPr>
          <w:rFonts w:ascii="游ゴシック" w:eastAsia="游ゴシック" w:hAnsi="游ゴシック"/>
          <w:sz w:val="22"/>
          <w:szCs w:val="22"/>
        </w:rPr>
      </w:pPr>
      <w:r w:rsidRPr="00F80508">
        <w:rPr>
          <w:rFonts w:ascii="游ゴシック" w:eastAsia="游ゴシック" w:hAnsi="游ゴシック" w:cs="Calibri"/>
          <w:color w:val="000000"/>
          <w:sz w:val="22"/>
          <w:szCs w:val="22"/>
        </w:rPr>
        <w:t>これから家を離れて生活する時にしておくことや、持って出かけるものをあらかじめ確認します。</w:t>
      </w:r>
      <w:r w:rsidRPr="00F80508">
        <w:rPr>
          <w:rFonts w:ascii="游ゴシック" w:eastAsia="游ゴシック" w:hAnsi="游ゴシック" w:hint="eastAsia"/>
          <w:sz w:val="22"/>
          <w:szCs w:val="22"/>
        </w:rPr>
        <w:t>もし身近な方や知人</w:t>
      </w:r>
      <w:r>
        <w:rPr>
          <w:rFonts w:ascii="游ゴシック" w:eastAsia="游ゴシック" w:hAnsi="游ゴシック" w:hint="eastAsia"/>
          <w:sz w:val="22"/>
          <w:szCs w:val="22"/>
        </w:rPr>
        <w:t>に</w:t>
      </w:r>
      <w:r w:rsidRPr="00F80508">
        <w:rPr>
          <w:rFonts w:ascii="游ゴシック" w:eastAsia="游ゴシック" w:hAnsi="游ゴシック" w:hint="eastAsia"/>
          <w:sz w:val="22"/>
          <w:szCs w:val="22"/>
        </w:rPr>
        <w:t>療養が必要になったときにご活用ください。</w:t>
      </w:r>
    </w:p>
    <w:tbl>
      <w:tblPr>
        <w:tblW w:w="9356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56"/>
      </w:tblGrid>
      <w:tr w:rsidR="00695E13" w:rsidRPr="00F80508" w14:paraId="012C9E46" w14:textId="77777777" w:rsidTr="00E15E47">
        <w:trPr>
          <w:trHeight w:val="3703"/>
        </w:trPr>
        <w:tc>
          <w:tcPr>
            <w:tcW w:w="93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264EF" w14:textId="77777777" w:rsidR="00695E13" w:rsidRDefault="00695E13" w:rsidP="001C7A53">
            <w:pPr>
              <w:shd w:val="clear" w:color="auto" w:fill="FFFFFF"/>
              <w:ind w:left="-440" w:right="-440"/>
              <w:rPr>
                <w:rFonts w:ascii="游ゴシック" w:eastAsia="游ゴシック" w:hAnsi="游ゴシック" w:cs="Arial Unicode MS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 xml:space="preserve">　　</w:t>
            </w:r>
          </w:p>
          <w:p w14:paraId="7A171656" w14:textId="7F647B6F" w:rsidR="00695E13" w:rsidRPr="00F80508" w:rsidRDefault="00695E13" w:rsidP="001C7A53">
            <w:pPr>
              <w:shd w:val="clear" w:color="auto" w:fill="FFFFFF"/>
              <w:ind w:left="-440" w:right="-440"/>
              <w:rPr>
                <w:rFonts w:ascii="游ゴシック" w:eastAsia="游ゴシック" w:hAnsi="游ゴシック" w:cs="Arial"/>
                <w:color w:val="000000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▢</w:t>
            </w:r>
            <w:r>
              <w:rPr>
                <w:rFonts w:ascii="游ゴシック" w:eastAsia="游ゴシック" w:hAnsi="游ゴシック" w:cs="Arial" w:hint="eastAsia"/>
                <w:sz w:val="22"/>
                <w:szCs w:val="22"/>
              </w:rPr>
              <w:t xml:space="preserve"> </w:t>
            </w:r>
            <w:r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▢</w:t>
            </w:r>
            <w:r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Pr="00F80508">
              <w:rPr>
                <w:rFonts w:ascii="游ゴシック" w:eastAsia="游ゴシック" w:hAnsi="游ゴシック" w:cs="Arial Unicode MS"/>
                <w:color w:val="000000"/>
                <w:sz w:val="22"/>
                <w:szCs w:val="22"/>
              </w:rPr>
              <w:t>電話またはメールで他の人と連絡を取り合う</w:t>
            </w:r>
          </w:p>
          <w:p w14:paraId="62C0E8A3" w14:textId="4CE05FB0" w:rsidR="00695E13" w:rsidRPr="00F80508" w:rsidRDefault="00695E13" w:rsidP="001C7A53">
            <w:pPr>
              <w:shd w:val="clear" w:color="auto" w:fill="FFFFFF"/>
              <w:ind w:left="-440" w:right="-440"/>
              <w:rPr>
                <w:rFonts w:ascii="游ゴシック" w:eastAsia="游ゴシック" w:hAnsi="游ゴシック" w:cs="Arial"/>
                <w:color w:val="000000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color w:val="000000"/>
                <w:sz w:val="22"/>
                <w:szCs w:val="22"/>
              </w:rPr>
              <w:t xml:space="preserve">　　　</w:t>
            </w:r>
            <w:r w:rsidR="00DB48D3">
              <w:rPr>
                <w:rFonts w:ascii="游ゴシック" w:eastAsia="游ゴシック" w:hAnsi="游ゴシック" w:cs="Arial Unicode MS" w:hint="eastAsia"/>
                <w:color w:val="000000"/>
                <w:sz w:val="22"/>
                <w:szCs w:val="22"/>
              </w:rPr>
              <w:t xml:space="preserve"> </w:t>
            </w:r>
            <w:r w:rsidRPr="00F80508">
              <w:rPr>
                <w:rFonts w:ascii="游ゴシック" w:eastAsia="游ゴシック" w:hAnsi="游ゴシック" w:cs="Arial Unicode MS"/>
                <w:color w:val="000000"/>
                <w:sz w:val="22"/>
                <w:szCs w:val="22"/>
              </w:rPr>
              <w:t>家族や友人に連絡してもらったり、入院中に必要なものを届けてもら</w:t>
            </w:r>
            <w:r w:rsidR="00EA091D">
              <w:rPr>
                <w:rFonts w:ascii="游ゴシック" w:eastAsia="游ゴシック" w:hAnsi="游ゴシック" w:cs="Arial Unicode MS" w:hint="eastAsia"/>
                <w:color w:val="000000"/>
                <w:sz w:val="22"/>
                <w:szCs w:val="22"/>
              </w:rPr>
              <w:t>う</w:t>
            </w:r>
            <w:r w:rsidRPr="00F80508">
              <w:rPr>
                <w:rFonts w:ascii="游ゴシック" w:eastAsia="游ゴシック" w:hAnsi="游ゴシック" w:cs="Arial Unicode MS"/>
                <w:color w:val="000000"/>
                <w:sz w:val="22"/>
                <w:szCs w:val="22"/>
              </w:rPr>
              <w:t>かもしれない</w:t>
            </w:r>
          </w:p>
          <w:p w14:paraId="1DA997BF" w14:textId="56C3C145" w:rsidR="00695E13" w:rsidRPr="00F80508" w:rsidRDefault="00695E13" w:rsidP="001C7A53">
            <w:pPr>
              <w:shd w:val="clear" w:color="auto" w:fill="FFFFFF"/>
              <w:ind w:left="-440" w:right="-440"/>
              <w:rPr>
                <w:rFonts w:ascii="游ゴシック" w:eastAsia="游ゴシック" w:hAnsi="游ゴシック" w:cs="Arial"/>
                <w:color w:val="000000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color w:val="000000"/>
                <w:sz w:val="22"/>
                <w:szCs w:val="22"/>
              </w:rPr>
              <w:t xml:space="preserve">　　　</w:t>
            </w:r>
            <w:r w:rsidR="00DB48D3">
              <w:rPr>
                <w:rFonts w:ascii="游ゴシック" w:eastAsia="游ゴシック" w:hAnsi="游ゴシック" w:cs="Arial Unicode MS" w:hint="eastAsia"/>
                <w:color w:val="000000"/>
                <w:sz w:val="22"/>
                <w:szCs w:val="22"/>
              </w:rPr>
              <w:t xml:space="preserve"> </w:t>
            </w:r>
            <w:r w:rsidRPr="00F80508">
              <w:rPr>
                <w:rFonts w:ascii="游ゴシック" w:eastAsia="游ゴシック" w:hAnsi="游ゴシック" w:cs="Arial Unicode MS"/>
                <w:color w:val="000000"/>
                <w:sz w:val="22"/>
                <w:szCs w:val="22"/>
              </w:rPr>
              <w:t>買い物、手続きの代理を頼むことになる</w:t>
            </w:r>
            <w:r w:rsidR="007E18E4">
              <w:rPr>
                <w:rFonts w:ascii="游ゴシック" w:eastAsia="游ゴシック" w:hAnsi="游ゴシック" w:cs="Arial Unicode MS" w:hint="eastAsia"/>
                <w:color w:val="000000"/>
                <w:sz w:val="22"/>
                <w:szCs w:val="22"/>
              </w:rPr>
              <w:t>か</w:t>
            </w:r>
            <w:r w:rsidRPr="00F80508">
              <w:rPr>
                <w:rFonts w:ascii="游ゴシック" w:eastAsia="游ゴシック" w:hAnsi="游ゴシック" w:cs="Arial Unicode MS"/>
                <w:color w:val="000000"/>
                <w:sz w:val="22"/>
                <w:szCs w:val="22"/>
              </w:rPr>
              <w:t>もしれない</w:t>
            </w:r>
          </w:p>
          <w:p w14:paraId="0E2F4EC2" w14:textId="2EDA6835" w:rsidR="00695E13" w:rsidRPr="00F80508" w:rsidRDefault="00695E13" w:rsidP="001C7A53">
            <w:pPr>
              <w:shd w:val="clear" w:color="auto" w:fill="FFFFFF"/>
              <w:ind w:left="-440" w:right="-440"/>
              <w:rPr>
                <w:rFonts w:ascii="游ゴシック" w:eastAsia="游ゴシック" w:hAnsi="游ゴシック" w:cs="Arial"/>
                <w:color w:val="000000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 xml:space="preserve">　　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▢</w:t>
            </w:r>
            <w:r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Pr="00F80508">
              <w:rPr>
                <w:rFonts w:ascii="游ゴシック" w:eastAsia="游ゴシック" w:hAnsi="游ゴシック" w:cs="Arial Unicode MS"/>
                <w:color w:val="000000"/>
                <w:sz w:val="22"/>
                <w:szCs w:val="22"/>
              </w:rPr>
              <w:t>勤務スケジュールを変更する必要がある場合は、職場に知らせる</w:t>
            </w:r>
          </w:p>
          <w:p w14:paraId="47ED302F" w14:textId="0BDC8190" w:rsidR="00695E13" w:rsidRPr="00F80508" w:rsidRDefault="00695E13" w:rsidP="001C7A53">
            <w:pPr>
              <w:shd w:val="clear" w:color="auto" w:fill="FFFFFF"/>
              <w:ind w:left="-440" w:right="-440"/>
              <w:rPr>
                <w:rFonts w:ascii="游ゴシック" w:eastAsia="游ゴシック" w:hAnsi="游ゴシック" w:cs="Arial"/>
                <w:color w:val="000000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 xml:space="preserve">　　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▢</w:t>
            </w:r>
            <w:r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Pr="00F80508">
              <w:rPr>
                <w:rFonts w:ascii="游ゴシック" w:eastAsia="游ゴシック" w:hAnsi="游ゴシック" w:cs="Arial Unicode MS"/>
                <w:color w:val="000000"/>
                <w:sz w:val="22"/>
                <w:szCs w:val="22"/>
              </w:rPr>
              <w:t>生命保険・医療保険などの保障を確認する</w:t>
            </w:r>
          </w:p>
          <w:p w14:paraId="715E4E64" w14:textId="25632FA8" w:rsidR="00695E13" w:rsidRPr="00F80508" w:rsidRDefault="00695E13" w:rsidP="001C7A53">
            <w:pPr>
              <w:shd w:val="clear" w:color="auto" w:fill="FFFFFF"/>
              <w:ind w:left="-440" w:right="-440"/>
              <w:rPr>
                <w:rFonts w:ascii="游ゴシック" w:eastAsia="游ゴシック" w:hAnsi="游ゴシック" w:cs="Arial"/>
                <w:color w:val="000000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color w:val="000000"/>
                <w:sz w:val="22"/>
                <w:szCs w:val="22"/>
              </w:rPr>
              <w:t xml:space="preserve">　　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▢</w:t>
            </w:r>
            <w:r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Pr="00F80508">
              <w:rPr>
                <w:rFonts w:ascii="游ゴシック" w:eastAsia="游ゴシック" w:hAnsi="游ゴシック" w:cs="Arial Unicode MS"/>
                <w:color w:val="000000"/>
                <w:sz w:val="22"/>
                <w:szCs w:val="22"/>
              </w:rPr>
              <w:t>予定の変更は、できるだけ早く職場に連絡する</w:t>
            </w:r>
          </w:p>
          <w:p w14:paraId="49F251EE" w14:textId="6927F84D" w:rsidR="00695E13" w:rsidRPr="00F80508" w:rsidRDefault="00695E13" w:rsidP="001C7A53">
            <w:pPr>
              <w:shd w:val="clear" w:color="auto" w:fill="FFFFFF"/>
              <w:ind w:left="-440" w:right="-440"/>
              <w:rPr>
                <w:rFonts w:ascii="游ゴシック" w:eastAsia="游ゴシック" w:hAnsi="游ゴシック" w:cs="Arial"/>
                <w:color w:val="000000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color w:val="000000"/>
                <w:sz w:val="22"/>
                <w:szCs w:val="22"/>
              </w:rPr>
              <w:t xml:space="preserve">　　　</w:t>
            </w:r>
            <w:r w:rsidR="00DB48D3">
              <w:rPr>
                <w:rFonts w:ascii="游ゴシック" w:eastAsia="游ゴシック" w:hAnsi="游ゴシック" w:cs="Arial Unicode MS" w:hint="eastAsia"/>
                <w:color w:val="000000"/>
                <w:sz w:val="22"/>
                <w:szCs w:val="22"/>
              </w:rPr>
              <w:t xml:space="preserve"> </w:t>
            </w:r>
            <w:r w:rsidRPr="00F80508">
              <w:rPr>
                <w:rFonts w:ascii="游ゴシック" w:eastAsia="游ゴシック" w:hAnsi="游ゴシック" w:cs="Arial Unicode MS"/>
                <w:color w:val="000000"/>
                <w:sz w:val="22"/>
                <w:szCs w:val="22"/>
              </w:rPr>
              <w:t>WEB会議の予定もキャンセル</w:t>
            </w:r>
            <w:r w:rsidR="00EA091D">
              <w:rPr>
                <w:rFonts w:ascii="游ゴシック" w:eastAsia="游ゴシック" w:hAnsi="游ゴシック" w:cs="Arial Unicode MS" w:hint="eastAsia"/>
                <w:color w:val="000000"/>
                <w:sz w:val="22"/>
                <w:szCs w:val="22"/>
              </w:rPr>
              <w:t>する。</w:t>
            </w:r>
          </w:p>
          <w:p w14:paraId="703DFE2F" w14:textId="3D6D8B9F" w:rsidR="00695E13" w:rsidRPr="00F80508" w:rsidRDefault="00695E13" w:rsidP="001C7A53">
            <w:pPr>
              <w:shd w:val="clear" w:color="auto" w:fill="FFFFFF"/>
              <w:ind w:left="-440" w:right="-440"/>
              <w:rPr>
                <w:rFonts w:ascii="游ゴシック" w:eastAsia="游ゴシック" w:hAnsi="游ゴシック" w:cs="Arial"/>
                <w:color w:val="000000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 xml:space="preserve">　　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▢</w:t>
            </w:r>
            <w:r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Pr="00F80508">
              <w:rPr>
                <w:rFonts w:ascii="游ゴシック" w:eastAsia="游ゴシック" w:hAnsi="游ゴシック" w:cs="Arial Unicode MS"/>
                <w:color w:val="000000"/>
                <w:sz w:val="22"/>
                <w:szCs w:val="22"/>
              </w:rPr>
              <w:t>家族の誰かが発症した場合も、自宅で仕事をするか休暇を取る</w:t>
            </w:r>
          </w:p>
          <w:p w14:paraId="525F00AD" w14:textId="2E9230F3" w:rsidR="00695E13" w:rsidRPr="00F80508" w:rsidRDefault="00695E13" w:rsidP="00EA091D">
            <w:pPr>
              <w:shd w:val="clear" w:color="auto" w:fill="FFFFFF"/>
              <w:ind w:left="-440" w:right="-440"/>
              <w:rPr>
                <w:rFonts w:ascii="游ゴシック" w:eastAsia="游ゴシック" w:hAnsi="游ゴシック" w:cs="Arial"/>
                <w:color w:val="000000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color w:val="000000"/>
                <w:sz w:val="22"/>
                <w:szCs w:val="22"/>
              </w:rPr>
              <w:t xml:space="preserve">　　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▢</w:t>
            </w:r>
            <w:r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Pr="00F80508">
              <w:rPr>
                <w:rFonts w:ascii="游ゴシック" w:eastAsia="游ゴシック" w:hAnsi="游ゴシック" w:cs="Arial Unicode MS"/>
                <w:color w:val="000000"/>
                <w:sz w:val="22"/>
                <w:szCs w:val="22"/>
              </w:rPr>
              <w:t>こどもが感染した場合、保育施設や学校に連絡する</w:t>
            </w:r>
          </w:p>
          <w:p w14:paraId="5762B7A8" w14:textId="7A83F070" w:rsidR="00695E13" w:rsidRPr="00380D5F" w:rsidRDefault="00695E13" w:rsidP="00E15E47">
            <w:pPr>
              <w:shd w:val="clear" w:color="auto" w:fill="FFFFFF"/>
              <w:ind w:left="-440" w:right="-440"/>
              <w:rPr>
                <w:rFonts w:ascii="游ゴシック" w:eastAsia="游ゴシック" w:hAnsi="游ゴシック" w:cs="Arial"/>
                <w:color w:val="000000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color w:val="000000"/>
                <w:sz w:val="22"/>
                <w:szCs w:val="22"/>
              </w:rPr>
              <w:t xml:space="preserve">　　</w:t>
            </w:r>
          </w:p>
        </w:tc>
      </w:tr>
    </w:tbl>
    <w:p w14:paraId="6AE2D51D" w14:textId="77777777" w:rsidR="00520A02" w:rsidRPr="00BF2F61" w:rsidRDefault="00520A02" w:rsidP="008E0A6E">
      <w:pPr>
        <w:rPr>
          <w:rFonts w:ascii="游ゴシック" w:eastAsia="游ゴシック" w:hAnsi="游ゴシック" w:cs="ＭＳ Ｐゴシック"/>
          <w:b/>
          <w:bCs/>
          <w:sz w:val="26"/>
          <w:szCs w:val="26"/>
        </w:rPr>
      </w:pPr>
    </w:p>
    <w:p w14:paraId="34237BB8" w14:textId="22F13395" w:rsidR="00BC42BD" w:rsidRPr="008E0A6E" w:rsidRDefault="002A23E2" w:rsidP="008E0A6E">
      <w:pPr>
        <w:rPr>
          <w:rFonts w:ascii="游ゴシック" w:eastAsia="游ゴシック" w:hAnsi="游ゴシック"/>
          <w:b/>
          <w:bCs/>
          <w:sz w:val="26"/>
          <w:szCs w:val="26"/>
        </w:rPr>
      </w:pPr>
      <w:r w:rsidRPr="008E0A6E">
        <w:rPr>
          <w:rFonts w:ascii="游ゴシック" w:eastAsia="游ゴシック" w:hAnsi="游ゴシック" w:cs="ＭＳ Ｐゴシック"/>
          <w:b/>
          <w:bCs/>
          <w:sz w:val="26"/>
          <w:szCs w:val="26"/>
        </w:rPr>
        <w:fldChar w:fldCharType="begin"/>
      </w:r>
      <w:r w:rsidR="00A3240C" w:rsidRPr="008E0A6E">
        <w:rPr>
          <w:rFonts w:ascii="游ゴシック" w:eastAsia="游ゴシック" w:hAnsi="游ゴシック" w:cs="ＭＳ Ｐゴシック"/>
          <w:b/>
          <w:bCs/>
          <w:sz w:val="26"/>
          <w:szCs w:val="26"/>
        </w:rPr>
        <w:instrText xml:space="preserve"> INCLUDEPICTURE "C:\\var\\folders\\ts\\v6kv3cbj2m7g9cgrt32bsxkr0000gn\\T\\com.microsoft.Word\\WebArchiveCopyPasteTempFiles\\character_mezamashidokei.png" \* MERGEFORMAT </w:instrText>
      </w:r>
      <w:r w:rsidRPr="008E0A6E">
        <w:rPr>
          <w:rFonts w:ascii="游ゴシック" w:eastAsia="游ゴシック" w:hAnsi="游ゴシック" w:cs="ＭＳ Ｐゴシック"/>
          <w:b/>
          <w:bCs/>
          <w:sz w:val="26"/>
          <w:szCs w:val="26"/>
        </w:rPr>
        <w:fldChar w:fldCharType="end"/>
      </w:r>
      <w:r w:rsidR="00BC42BD" w:rsidRPr="00F80508">
        <w:rPr>
          <w:rFonts w:ascii="游ゴシック" w:eastAsia="游ゴシック" w:hAnsi="游ゴシック"/>
          <w:noProof/>
        </w:rPr>
        <w:drawing>
          <wp:inline distT="114300" distB="114300" distL="114300" distR="114300" wp14:anchorId="385CB2C7" wp14:editId="574358D4">
            <wp:extent cx="242888" cy="269146"/>
            <wp:effectExtent l="0" t="0" r="0" b="0"/>
            <wp:docPr id="24" name="image4.png" descr="プレースホルダのグラフィッ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プレースホルダのグラフィック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2888" cy="26914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BC42BD">
        <w:rPr>
          <w:rFonts w:ascii="游ゴシック" w:eastAsia="游ゴシック" w:hAnsi="游ゴシック" w:cs="Calibri" w:hint="eastAsia"/>
          <w:b/>
          <w:bCs/>
          <w:color w:val="000000"/>
          <w:sz w:val="28"/>
          <w:szCs w:val="28"/>
        </w:rPr>
        <w:t xml:space="preserve">　</w:t>
      </w:r>
      <w:r w:rsidR="00BC42BD" w:rsidRPr="00F80508">
        <w:rPr>
          <w:rFonts w:ascii="游ゴシック" w:eastAsia="游ゴシック" w:hAnsi="游ゴシック" w:cs="Calibri"/>
          <w:b/>
          <w:bCs/>
          <w:color w:val="000000"/>
          <w:sz w:val="28"/>
          <w:szCs w:val="28"/>
        </w:rPr>
        <w:t>入院、宿泊療養するときの準備チェックリスト</w:t>
      </w:r>
    </w:p>
    <w:tbl>
      <w:tblPr>
        <w:tblW w:w="9356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78"/>
        <w:gridCol w:w="4678"/>
      </w:tblGrid>
      <w:tr w:rsidR="00BC42BD" w:rsidRPr="00F80508" w14:paraId="32076966" w14:textId="77777777" w:rsidTr="00BC42BD">
        <w:trPr>
          <w:trHeight w:val="3952"/>
        </w:trPr>
        <w:tc>
          <w:tcPr>
            <w:tcW w:w="46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1025" w14:textId="77777777" w:rsidR="00BC42BD" w:rsidRDefault="00BC42BD" w:rsidP="00BC42BD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</w:p>
          <w:p w14:paraId="5DCE2E29" w14:textId="77777777" w:rsidR="00BC42BD" w:rsidRPr="00F80508" w:rsidRDefault="00BC42BD" w:rsidP="00BC42BD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▢ ︎健康保険証</w:t>
            </w:r>
          </w:p>
          <w:p w14:paraId="49CDC91D" w14:textId="77777777" w:rsidR="00BC42BD" w:rsidRPr="00F80508" w:rsidRDefault="00BC42BD" w:rsidP="00BC42BD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▢ </w:t>
            </w: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服用中の薬（1</w:t>
            </w:r>
            <w:r w:rsidRPr="00F80508">
              <w:rPr>
                <w:rFonts w:ascii="游ゴシック" w:eastAsia="游ゴシック" w:hAnsi="游ゴシック" w:cs="Arial Unicode MS" w:hint="eastAsia"/>
                <w:sz w:val="22"/>
                <w:szCs w:val="22"/>
              </w:rPr>
              <w:t>0</w:t>
            </w: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日分</w:t>
            </w:r>
            <w:r w:rsidRPr="00F80508">
              <w:rPr>
                <w:rFonts w:ascii="游ゴシック" w:eastAsia="游ゴシック" w:hAnsi="游ゴシック" w:cs="Arial Unicode MS" w:hint="eastAsia"/>
                <w:sz w:val="22"/>
                <w:szCs w:val="22"/>
              </w:rPr>
              <w:t>程度</w:t>
            </w: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）</w:t>
            </w:r>
          </w:p>
          <w:p w14:paraId="76A93ECA" w14:textId="77777777" w:rsidR="00BC42BD" w:rsidRDefault="00BC42BD" w:rsidP="00BC42BD">
            <w:pPr>
              <w:ind w:firstLineChars="50" w:firstLine="110"/>
              <w:rPr>
                <w:rFonts w:ascii="游ゴシック" w:eastAsia="游ゴシック" w:hAnsi="游ゴシック" w:cs="Arial Unicode MS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＊宿泊施設ではご用意できない可能性が</w:t>
            </w:r>
          </w:p>
          <w:p w14:paraId="55DAC2BE" w14:textId="0D70344A" w:rsidR="00BC42BD" w:rsidRDefault="00BC42BD" w:rsidP="00BC42BD">
            <w:pPr>
              <w:ind w:firstLineChars="100" w:firstLine="220"/>
              <w:rPr>
                <w:rFonts w:ascii="游ゴシック" w:eastAsia="游ゴシック" w:hAnsi="游ゴシック" w:cs="Arial Unicode MS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あるため必ず10日</w:t>
            </w:r>
            <w:r w:rsidRPr="00F80508">
              <w:rPr>
                <w:rFonts w:ascii="游ゴシック" w:eastAsia="游ゴシック" w:hAnsi="游ゴシック" w:cs="Arial Unicode MS" w:hint="eastAsia"/>
                <w:sz w:val="22"/>
                <w:szCs w:val="22"/>
              </w:rPr>
              <w:t>分程度</w:t>
            </w: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を準備して</w:t>
            </w:r>
          </w:p>
          <w:p w14:paraId="446DDA80" w14:textId="77777777" w:rsidR="00BC42BD" w:rsidRPr="00F80508" w:rsidRDefault="00BC42BD" w:rsidP="00BC42BD">
            <w:pPr>
              <w:ind w:firstLineChars="100" w:firstLine="220"/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ください</w:t>
            </w:r>
          </w:p>
          <w:p w14:paraId="4564346B" w14:textId="77777777" w:rsidR="00BC42BD" w:rsidRPr="00F80508" w:rsidRDefault="00BC42BD" w:rsidP="00BC42BD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▢ ︎携帯電話・タブレット・充電器　</w:t>
            </w:r>
          </w:p>
          <w:p w14:paraId="303BD77F" w14:textId="77777777" w:rsidR="00BC42BD" w:rsidRPr="00F80508" w:rsidRDefault="00BC42BD" w:rsidP="00BC42BD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▢ ︎筆記用具</w:t>
            </w:r>
          </w:p>
          <w:p w14:paraId="00689D5D" w14:textId="77777777" w:rsidR="00EA091D" w:rsidRDefault="00BC42BD" w:rsidP="00BC42BD">
            <w:pPr>
              <w:rPr>
                <w:rFonts w:ascii="游ゴシック" w:eastAsia="游ゴシック" w:hAnsi="游ゴシック" w:cs="Arial Unicode MS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▢ </w:t>
            </w: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メガネ・コンタクトレンズ</w:t>
            </w:r>
          </w:p>
          <w:p w14:paraId="02C6E8D3" w14:textId="2363D00F" w:rsidR="00BC42BD" w:rsidRPr="00F80508" w:rsidRDefault="00BC42BD" w:rsidP="00E15E47">
            <w:pPr>
              <w:ind w:firstLineChars="100" w:firstLine="220"/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（洗浄液</w:t>
            </w:r>
            <w:r w:rsidR="00EA091D">
              <w:rPr>
                <w:rFonts w:ascii="游ゴシック" w:eastAsia="游ゴシック" w:hAnsi="游ゴシック" w:cs="Arial Unicode MS" w:hint="eastAsia"/>
                <w:sz w:val="22"/>
                <w:szCs w:val="22"/>
              </w:rPr>
              <w:t>含む）</w:t>
            </w:r>
          </w:p>
          <w:p w14:paraId="23DE9748" w14:textId="77777777" w:rsidR="00BC42BD" w:rsidRPr="00F80508" w:rsidRDefault="00BC42BD" w:rsidP="00BC42BD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▢ </w:t>
            </w: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生理用品など</w:t>
            </w:r>
          </w:p>
          <w:p w14:paraId="2D5E7A94" w14:textId="77777777" w:rsidR="00BC42BD" w:rsidRPr="00F80508" w:rsidRDefault="00BC42BD" w:rsidP="00BC42BD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▢ </w:t>
            </w: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好きな食べ物（お酒・タバコ以外）</w:t>
            </w:r>
          </w:p>
          <w:p w14:paraId="1C914CF2" w14:textId="77777777" w:rsidR="00BC42BD" w:rsidRDefault="00BC42BD" w:rsidP="00BC42BD">
            <w:pPr>
              <w:rPr>
                <w:rFonts w:ascii="游ゴシック" w:eastAsia="游ゴシック" w:hAnsi="游ゴシック" w:cs="Arial Unicode MS"/>
                <w:sz w:val="22"/>
                <w:szCs w:val="22"/>
                <w:u w:val="single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▢ </w:t>
            </w: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  <w:u w:val="single"/>
              </w:rPr>
              <w:t>ご自身に必要な特別なもの</w:t>
            </w:r>
          </w:p>
          <w:p w14:paraId="0D4196D7" w14:textId="24EF2DAD" w:rsidR="00BC42BD" w:rsidRPr="00F80508" w:rsidRDefault="00852004" w:rsidP="00BC42BD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F9DD986" wp14:editId="5FF98990">
                      <wp:simplePos x="0" y="0"/>
                      <wp:positionH relativeFrom="column">
                        <wp:posOffset>1463040</wp:posOffset>
                      </wp:positionH>
                      <wp:positionV relativeFrom="paragraph">
                        <wp:posOffset>162088</wp:posOffset>
                      </wp:positionV>
                      <wp:extent cx="3684905" cy="597535"/>
                      <wp:effectExtent l="0" t="0" r="0" b="126365"/>
                      <wp:wrapNone/>
                      <wp:docPr id="2" name="吹き出し: 角を丸めた四角形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84905" cy="597535"/>
                              </a:xfrm>
                              <a:prstGeom prst="wedgeRoundRectCallout">
                                <a:avLst>
                                  <a:gd name="adj1" fmla="val -43699"/>
                                  <a:gd name="adj2" fmla="val 70092"/>
                                  <a:gd name="adj3" fmla="val 1666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5AEBD3B" w14:textId="77777777" w:rsidR="00852004" w:rsidRDefault="00852004" w:rsidP="00852004">
                                  <w:pPr>
                                    <w:jc w:val="center"/>
                                    <w:rPr>
                                      <w:rFonts w:ascii="游ゴシック" w:eastAsia="游ゴシック" w:hAnsi="游ゴシック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游ゴシック" w:eastAsia="游ゴシック" w:hAnsi="游ゴシック" w:hint="eastAsia"/>
                                      <w:sz w:val="20"/>
                                      <w:szCs w:val="20"/>
                                    </w:rPr>
                                    <w:t>編集・加工して使用する際は、こちらをご記入ください。</w:t>
                                  </w:r>
                                </w:p>
                                <w:p w14:paraId="1B9E21DB" w14:textId="77777777" w:rsidR="00852004" w:rsidRDefault="00852004" w:rsidP="00852004">
                                  <w:pPr>
                                    <w:jc w:val="center"/>
                                    <w:rPr>
                                      <w:rFonts w:ascii="游ゴシック" w:eastAsia="游ゴシック" w:hAnsi="游ゴシック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游ゴシック" w:eastAsia="游ゴシック" w:hAnsi="游ゴシック" w:hint="eastAsia"/>
                                      <w:sz w:val="20"/>
                                      <w:szCs w:val="20"/>
                                    </w:rPr>
                                    <w:t>（記載後、このボックスは削除して下さい）</w:t>
                                  </w:r>
                                </w:p>
                              </w:txbxContent>
                            </wps:txbx>
                            <wps:bodyPr rot="0" spcFirstLastPara="0" vertOverflow="clip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F9DD986" id="_x0000_t62" coordsize="21600,21600" o:spt="62" adj="1350,25920" path="m3600,qx,3600l0@8@12@24,0@9,,18000qy3600,21600l@6,21600@15@27@7,21600,18000,21600qx21600,18000l21600@9@18@30,21600@8,21600,3600qy18000,l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 textboxrect="791,791,20809,20809"/>
                      <v:handles>
                        <v:h position="#0,#1"/>
                      </v:handles>
                    </v:shapetype>
                    <v:shape id="吹き出し: 角を丸めた四角形 2" o:spid="_x0000_s1026" type="#_x0000_t62" style="position:absolute;margin-left:115.2pt;margin-top:12.75pt;width:290.15pt;height:47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" adj="1361,25940" fillcolor="#ed7d31 [3205]" stroked="f" strokeweight="1pt">
                      <v:textbox>
                        <w:txbxContent>
                          <w:p w14:paraId="05AEBD3B" w14:textId="77777777" w:rsidR="00852004" w:rsidRDefault="00852004" w:rsidP="00852004">
                            <w:pPr>
                              <w:jc w:val="center"/>
                              <w:rPr>
                                <w:rFonts w:ascii="游ゴシック" w:eastAsia="游ゴシック" w:hAnsi="游ゴシック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游ゴシック" w:eastAsia="游ゴシック" w:hAnsi="游ゴシック" w:hint="eastAsia"/>
                                <w:sz w:val="20"/>
                                <w:szCs w:val="20"/>
                              </w:rPr>
                              <w:t>編集・加工して使用する際は、こちらをご記入ください。</w:t>
                            </w:r>
                          </w:p>
                          <w:p w14:paraId="1B9E21DB" w14:textId="77777777" w:rsidR="00852004" w:rsidRDefault="00852004" w:rsidP="00852004">
                            <w:pPr>
                              <w:jc w:val="center"/>
                              <w:rPr>
                                <w:rFonts w:ascii="游ゴシック" w:eastAsia="游ゴシック" w:hAnsi="游ゴシック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游ゴシック" w:eastAsia="游ゴシック" w:hAnsi="游ゴシック" w:hint="eastAsia"/>
                                <w:sz w:val="20"/>
                                <w:szCs w:val="20"/>
                              </w:rPr>
                              <w:t>（記載後、このボックスは削除して下さい）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6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46F0E" w14:textId="77777777" w:rsidR="00BC42BD" w:rsidRDefault="00BC42BD" w:rsidP="00BC42BD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</w:p>
          <w:p w14:paraId="6465215C" w14:textId="77777777" w:rsidR="00BC42BD" w:rsidRPr="00F80508" w:rsidRDefault="00BC42BD" w:rsidP="00BC42BD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▢ </w:t>
            </w: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 xml:space="preserve">衣類・下着類 </w:t>
            </w:r>
          </w:p>
          <w:p w14:paraId="16BDA5E2" w14:textId="464D79D3" w:rsidR="00BC42BD" w:rsidRPr="00F80508" w:rsidRDefault="00BC42BD" w:rsidP="00BC42BD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▢</w:t>
            </w:r>
            <w:r w:rsidR="00DB48D3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タオル</w:t>
            </w:r>
          </w:p>
          <w:p w14:paraId="04919251" w14:textId="25478027" w:rsidR="00BC42BD" w:rsidRPr="00F80508" w:rsidRDefault="00BC42BD" w:rsidP="00BC42BD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▢</w:t>
            </w:r>
            <w:r w:rsidR="00DB48D3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︎歯ブラシ・歯磨き粉</w:t>
            </w:r>
          </w:p>
          <w:p w14:paraId="5FA6DE47" w14:textId="430C0C3E" w:rsidR="00BC42BD" w:rsidRDefault="00BC42BD" w:rsidP="00BC42BD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▢</w:t>
            </w:r>
            <w:r w:rsidR="00DB48D3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︎洗濯用洗剤</w:t>
            </w:r>
            <w:r>
              <w:rPr>
                <w:rFonts w:ascii="游ゴシック" w:eastAsia="游ゴシック" w:hAnsi="游ゴシック" w:cs="Arial" w:hint="eastAsia"/>
                <w:sz w:val="22"/>
                <w:szCs w:val="22"/>
              </w:rPr>
              <w:t>、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シャンプー・リンス</w:t>
            </w:r>
            <w:r>
              <w:rPr>
                <w:rFonts w:ascii="游ゴシック" w:eastAsia="游ゴシック" w:hAnsi="游ゴシック" w:cs="Arial" w:hint="eastAsia"/>
                <w:sz w:val="22"/>
                <w:szCs w:val="22"/>
              </w:rPr>
              <w:t>、</w:t>
            </w:r>
          </w:p>
          <w:p w14:paraId="1FAA341E" w14:textId="77777777" w:rsidR="00BC42BD" w:rsidRPr="00F80508" w:rsidRDefault="00BC42BD" w:rsidP="00DB48D3">
            <w:pPr>
              <w:ind w:firstLineChars="150" w:firstLine="330"/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ボディソープ（石鹸）</w:t>
            </w:r>
          </w:p>
          <w:p w14:paraId="5F9E3312" w14:textId="403E8994" w:rsidR="00BC42BD" w:rsidRDefault="00BC42BD" w:rsidP="00BC42BD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▢ ︎</w:t>
            </w:r>
            <w:r w:rsidR="00DB48D3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スキンケアグッズ（クリーム、化粧品</w:t>
            </w:r>
          </w:p>
          <w:p w14:paraId="531A2104" w14:textId="77777777" w:rsidR="00BC42BD" w:rsidRPr="00F80508" w:rsidRDefault="00BC42BD" w:rsidP="00DB48D3">
            <w:pPr>
              <w:ind w:firstLineChars="200" w:firstLine="440"/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など）</w:t>
            </w:r>
            <w:r>
              <w:rPr>
                <w:rFonts w:ascii="游ゴシック" w:eastAsia="游ゴシック" w:hAnsi="游ゴシック" w:cs="Arial" w:hint="eastAsia"/>
                <w:sz w:val="22"/>
                <w:szCs w:val="22"/>
              </w:rPr>
              <w:t>、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爪切り</w:t>
            </w:r>
          </w:p>
          <w:p w14:paraId="5FED06D2" w14:textId="77777777" w:rsidR="005F4CBD" w:rsidRDefault="00BC42BD" w:rsidP="00DB48D3">
            <w:pPr>
              <w:ind w:left="330" w:hangingChars="150" w:hanging="330"/>
              <w:rPr>
                <w:rFonts w:ascii="游ゴシック" w:eastAsia="游ゴシック" w:hAnsi="游ゴシック" w:cs="Arial Unicode MS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▢ </w:t>
            </w: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リラックス・娯楽グッズ（</w:t>
            </w:r>
            <w:r w:rsidR="005F4CBD">
              <w:rPr>
                <w:rFonts w:ascii="游ゴシック" w:eastAsia="游ゴシック" w:hAnsi="游ゴシック" w:cs="Arial Unicode MS" w:hint="eastAsia"/>
                <w:sz w:val="22"/>
                <w:szCs w:val="22"/>
              </w:rPr>
              <w:t>本／ゲーム／</w:t>
            </w: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アロマオ</w:t>
            </w:r>
            <w:r>
              <w:rPr>
                <w:rFonts w:ascii="游ゴシック" w:eastAsia="游ゴシック" w:hAnsi="游ゴシック" w:cs="Arial Unicode MS" w:hint="eastAsia"/>
                <w:sz w:val="22"/>
                <w:szCs w:val="22"/>
              </w:rPr>
              <w:t>イ</w:t>
            </w: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ル</w:t>
            </w:r>
            <w:r w:rsidR="005F4CBD">
              <w:rPr>
                <w:rFonts w:ascii="游ゴシック" w:eastAsia="游ゴシック" w:hAnsi="游ゴシック" w:cs="Arial Unicode MS" w:hint="eastAsia"/>
                <w:sz w:val="22"/>
                <w:szCs w:val="22"/>
              </w:rPr>
              <w:t>／</w:t>
            </w: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ヨガマット</w:t>
            </w:r>
            <w:r w:rsidR="005F4CBD">
              <w:rPr>
                <w:rFonts w:ascii="游ゴシック" w:eastAsia="游ゴシック" w:hAnsi="游ゴシック" w:cs="Arial Unicode MS" w:hint="eastAsia"/>
                <w:sz w:val="22"/>
                <w:szCs w:val="22"/>
              </w:rPr>
              <w:t>／</w:t>
            </w:r>
          </w:p>
          <w:p w14:paraId="2C716A60" w14:textId="5975F4F4" w:rsidR="00BC42BD" w:rsidRPr="00380D5F" w:rsidRDefault="00BC42BD" w:rsidP="00DB48D3">
            <w:pPr>
              <w:ind w:leftChars="100" w:left="240" w:firstLineChars="50" w:firstLine="110"/>
              <w:rPr>
                <w:rFonts w:ascii="游ゴシック" w:eastAsia="游ゴシック" w:hAnsi="游ゴシック" w:cs="Arial Unicode MS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ぬいぐる</w:t>
            </w:r>
            <w:r w:rsidR="005F4CBD">
              <w:rPr>
                <w:rFonts w:ascii="游ゴシック" w:eastAsia="游ゴシック" w:hAnsi="游ゴシック" w:cs="Arial Unicode MS" w:hint="eastAsia"/>
                <w:sz w:val="22"/>
                <w:szCs w:val="22"/>
              </w:rPr>
              <w:t>み等</w:t>
            </w: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）</w:t>
            </w:r>
          </w:p>
          <w:p w14:paraId="160AA923" w14:textId="77777777" w:rsidR="00BC42BD" w:rsidRPr="00F80508" w:rsidRDefault="00BC42BD" w:rsidP="00BC42BD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▢ </w:t>
            </w: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スリッパ、ハンガー</w:t>
            </w:r>
          </w:p>
        </w:tc>
      </w:tr>
    </w:tbl>
    <w:p w14:paraId="6163450B" w14:textId="16430A4F" w:rsidR="00BC42BD" w:rsidRPr="00D40F2E" w:rsidRDefault="00BC42BD" w:rsidP="00BC42BD">
      <w:pPr>
        <w:ind w:firstLineChars="1550" w:firstLine="2480"/>
        <w:jc w:val="right"/>
        <w:rPr>
          <w:rFonts w:ascii="游ゴシック" w:eastAsia="游ゴシック" w:hAnsi="游ゴシック" w:cs="Calibri"/>
          <w:color w:val="000000"/>
          <w:sz w:val="16"/>
          <w:szCs w:val="16"/>
        </w:rPr>
      </w:pPr>
      <w:r w:rsidRPr="00D40F2E">
        <w:rPr>
          <w:rFonts w:ascii="游ゴシック" w:eastAsia="游ゴシック" w:hAnsi="游ゴシック" w:cs="Calibri"/>
          <w:color w:val="000000"/>
          <w:sz w:val="16"/>
          <w:szCs w:val="16"/>
        </w:rPr>
        <w:t>（参考）兵庫県発行リーフレット：宿泊療養の際の準備物品</w:t>
      </w:r>
    </w:p>
    <w:bookmarkEnd w:id="0"/>
    <w:p w14:paraId="2F23F47D" w14:textId="6A741111" w:rsidR="00BC42BD" w:rsidRDefault="00BC42BD" w:rsidP="00C37A63">
      <w:pPr>
        <w:rPr>
          <w:rFonts w:ascii="游ゴシック" w:eastAsia="游ゴシック" w:hAnsi="游ゴシック"/>
          <w:b/>
        </w:rPr>
      </w:pPr>
    </w:p>
    <w:p w14:paraId="67763017" w14:textId="2050BDB3" w:rsidR="00BF2F61" w:rsidRDefault="006D072C" w:rsidP="00BF2F61">
      <w:pPr>
        <w:ind w:firstLineChars="200" w:firstLine="320"/>
        <w:rPr>
          <w:rFonts w:ascii="游ゴシック" w:eastAsia="游ゴシック" w:hAnsi="游ゴシック"/>
          <w:sz w:val="16"/>
          <w:szCs w:val="16"/>
        </w:rPr>
      </w:pPr>
      <w:r>
        <w:rPr>
          <w:rFonts w:ascii="游ゴシック" w:eastAsia="游ゴシック" w:hAnsi="游ゴシック" w:hint="eastAsia"/>
          <w:sz w:val="16"/>
          <w:szCs w:val="16"/>
        </w:rPr>
        <w:t>企画</w:t>
      </w:r>
      <w:r w:rsidR="00BF2F61">
        <w:rPr>
          <w:rFonts w:ascii="游ゴシック" w:eastAsia="游ゴシック" w:hAnsi="游ゴシック" w:hint="eastAsia"/>
          <w:sz w:val="16"/>
          <w:szCs w:val="16"/>
        </w:rPr>
        <w:t xml:space="preserve">　COVID-19感染拡大への対応に関する兵庫県内看護系大学ネットワーク 　</w:t>
      </w:r>
    </w:p>
    <w:p w14:paraId="3FD02971" w14:textId="3584C5FB" w:rsidR="00BF2F61" w:rsidRPr="00BF2F61" w:rsidRDefault="00BF2F61" w:rsidP="00BF2F61">
      <w:pPr>
        <w:ind w:firstLineChars="200" w:firstLine="320"/>
        <w:rPr>
          <w:rFonts w:ascii="游ゴシック" w:eastAsia="游ゴシック" w:hAnsi="游ゴシック"/>
          <w:sz w:val="16"/>
          <w:szCs w:val="16"/>
        </w:rPr>
      </w:pPr>
      <w:r>
        <w:rPr>
          <w:rFonts w:ascii="游ゴシック" w:eastAsia="游ゴシック" w:hAnsi="游ゴシック" w:hint="eastAsia"/>
          <w:sz w:val="16"/>
          <w:szCs w:val="16"/>
        </w:rPr>
        <w:t xml:space="preserve">編集【　</w:t>
      </w:r>
      <w:r>
        <w:rPr>
          <w:rFonts w:ascii="游ゴシック" w:eastAsia="游ゴシック" w:hAnsi="游ゴシック" w:hint="eastAsia"/>
          <w:color w:val="FF0000"/>
          <w:sz w:val="16"/>
          <w:szCs w:val="16"/>
        </w:rPr>
        <w:t>編集者または機関のお名前</w:t>
      </w:r>
      <w:r>
        <w:rPr>
          <w:rFonts w:ascii="游ゴシック" w:eastAsia="游ゴシック" w:hAnsi="游ゴシック" w:hint="eastAsia"/>
          <w:sz w:val="16"/>
          <w:szCs w:val="16"/>
        </w:rPr>
        <w:t xml:space="preserve">　】、連絡先【　</w:t>
      </w:r>
      <w:r>
        <w:rPr>
          <w:rFonts w:ascii="游ゴシック" w:eastAsia="游ゴシック" w:hAnsi="游ゴシック" w:hint="eastAsia"/>
          <w:color w:val="FF0000"/>
          <w:sz w:val="16"/>
          <w:szCs w:val="16"/>
        </w:rPr>
        <w:t xml:space="preserve">電話やメールアドレスなど　</w:t>
      </w:r>
      <w:r>
        <w:rPr>
          <w:rFonts w:ascii="游ゴシック" w:eastAsia="游ゴシック" w:hAnsi="游ゴシック" w:hint="eastAsia"/>
          <w:sz w:val="16"/>
          <w:szCs w:val="16"/>
        </w:rPr>
        <w:t xml:space="preserve">】　（　</w:t>
      </w:r>
      <w:r>
        <w:rPr>
          <w:rFonts w:ascii="游ゴシック" w:eastAsia="游ゴシック" w:hAnsi="游ゴシック" w:hint="eastAsia"/>
          <w:color w:val="FF0000"/>
          <w:sz w:val="16"/>
          <w:szCs w:val="16"/>
        </w:rPr>
        <w:t>編集年月日</w:t>
      </w:r>
      <w:r>
        <w:rPr>
          <w:rFonts w:ascii="游ゴシック" w:eastAsia="游ゴシック" w:hAnsi="游ゴシック" w:hint="eastAsia"/>
          <w:sz w:val="16"/>
          <w:szCs w:val="16"/>
        </w:rPr>
        <w:t xml:space="preserve">　）</w:t>
      </w:r>
      <w:bookmarkStart w:id="1" w:name="_sg5yghak2ut2"/>
      <w:bookmarkStart w:id="2" w:name="_b2m0r4dja7z2"/>
      <w:bookmarkStart w:id="3" w:name="_uoc0c4w1n94u"/>
      <w:bookmarkStart w:id="4" w:name="_h4yyc7ogkmgw"/>
      <w:bookmarkStart w:id="5" w:name="_9g06k4i7dn5o"/>
      <w:bookmarkStart w:id="6" w:name="_jq9ydw1ucl99"/>
      <w:bookmarkStart w:id="7" w:name="_gic9rbxlu6ts"/>
      <w:bookmarkStart w:id="8" w:name="_xrpn1a755xd"/>
      <w:bookmarkStart w:id="9" w:name="_7edthh6ppsvv"/>
      <w:bookmarkStart w:id="10" w:name="_b0c9qjgpaaa"/>
      <w:bookmarkStart w:id="11" w:name="_hd2nba9owy5k"/>
      <w:bookmarkStart w:id="12" w:name="_tr7eo6cqjk6e"/>
      <w:bookmarkStart w:id="13" w:name="_grfnem6t2toj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sectPr w:rsidR="00BF2F61" w:rsidRPr="00BF2F61" w:rsidSect="00CA078B">
      <w:footerReference w:type="default" r:id="rId9"/>
      <w:pgSz w:w="11906" w:h="16838" w:code="9"/>
      <w:pgMar w:top="1418" w:right="1701" w:bottom="1418" w:left="1701" w:header="454" w:footer="567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C621A" w14:textId="77777777" w:rsidR="001761DB" w:rsidRDefault="001761DB" w:rsidP="008742F5">
      <w:r>
        <w:separator/>
      </w:r>
    </w:p>
  </w:endnote>
  <w:endnote w:type="continuationSeparator" w:id="0">
    <w:p w14:paraId="3D635A71" w14:textId="77777777" w:rsidR="001761DB" w:rsidRDefault="001761DB" w:rsidP="00874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Medium">
    <w:panose1 w:val="020B05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Arial Unicode MS"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5FD0C" w14:textId="77777777" w:rsidR="005A6054" w:rsidRPr="00EC7377" w:rsidRDefault="005A6054">
    <w:pPr>
      <w:pStyle w:val="af4"/>
      <w:jc w:val="center"/>
      <w:rPr>
        <w:rFonts w:ascii="Meiryo UI" w:eastAsia="Meiryo UI" w:hAnsi="Meiryo UI"/>
        <w:sz w:val="21"/>
      </w:rPr>
    </w:pPr>
    <w:r w:rsidRPr="00CA078B">
      <w:rPr>
        <w:rFonts w:ascii="Meiryo UI" w:eastAsia="Meiryo UI" w:hAnsi="Meiryo UI"/>
        <w:sz w:val="21"/>
      </w:rPr>
      <w:fldChar w:fldCharType="begin"/>
    </w:r>
    <w:r w:rsidRPr="00CA078B">
      <w:rPr>
        <w:rFonts w:ascii="Meiryo UI" w:eastAsia="Meiryo UI" w:hAnsi="Meiryo UI"/>
        <w:sz w:val="21"/>
      </w:rPr>
      <w:instrText>PAGE   \* MERGEFORMAT</w:instrText>
    </w:r>
    <w:r w:rsidRPr="00CA078B">
      <w:rPr>
        <w:rFonts w:ascii="Meiryo UI" w:eastAsia="Meiryo UI" w:hAnsi="Meiryo UI"/>
        <w:sz w:val="21"/>
      </w:rPr>
      <w:fldChar w:fldCharType="separate"/>
    </w:r>
    <w:r w:rsidRPr="00901BEE">
      <w:rPr>
        <w:rFonts w:ascii="Meiryo UI" w:eastAsia="Meiryo UI" w:hAnsi="Meiryo UI"/>
        <w:noProof/>
        <w:sz w:val="21"/>
        <w:lang w:val="ja-JP"/>
      </w:rPr>
      <w:t>5</w:t>
    </w:r>
    <w:r w:rsidRPr="00CA078B">
      <w:rPr>
        <w:rFonts w:ascii="Meiryo UI" w:eastAsia="Meiryo UI" w:hAnsi="Meiryo UI"/>
        <w:sz w:val="21"/>
      </w:rPr>
      <w:fldChar w:fldCharType="end"/>
    </w:r>
  </w:p>
  <w:p w14:paraId="45B98E99" w14:textId="77777777" w:rsidR="005A6054" w:rsidRDefault="005A6054">
    <w:pPr>
      <w:pStyle w:val="af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AA217" w14:textId="77777777" w:rsidR="001761DB" w:rsidRDefault="001761DB" w:rsidP="008742F5">
      <w:r>
        <w:separator/>
      </w:r>
    </w:p>
  </w:footnote>
  <w:footnote w:type="continuationSeparator" w:id="0">
    <w:p w14:paraId="0D888ED6" w14:textId="77777777" w:rsidR="001761DB" w:rsidRDefault="001761DB" w:rsidP="008742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alt="プレースホルダのグラフィック" style="width:149.55pt;height:169.7pt;visibility:visible;mso-wrap-style:square" o:bullet="t">
        <v:imagedata r:id="rId1" o:title="プレースホルダのグラフィック"/>
      </v:shape>
    </w:pict>
  </w:numPicBullet>
  <w:abstractNum w:abstractNumId="0" w15:restartNumberingAfterBreak="0">
    <w:nsid w:val="010D7265"/>
    <w:multiLevelType w:val="hybridMultilevel"/>
    <w:tmpl w:val="DFA44D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25C238B"/>
    <w:multiLevelType w:val="hybridMultilevel"/>
    <w:tmpl w:val="A2E601B0"/>
    <w:lvl w:ilvl="0" w:tplc="04604A6C">
      <w:start w:val="1"/>
      <w:numFmt w:val="bullet"/>
      <w:lvlText w:val=""/>
      <w:lvlPicBulletId w:val="0"/>
      <w:lvlJc w:val="left"/>
      <w:pPr>
        <w:tabs>
          <w:tab w:val="num" w:pos="420"/>
        </w:tabs>
        <w:ind w:left="420" w:firstLine="0"/>
      </w:pPr>
      <w:rPr>
        <w:rFonts w:ascii="Symbol" w:hAnsi="Symbol" w:hint="default"/>
      </w:rPr>
    </w:lvl>
    <w:lvl w:ilvl="1" w:tplc="93D030F0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AE4ACA98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DAEABB0A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F21E0E12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4232FA6A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6E6ECE1E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EDCEB952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1026E43A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2" w15:restartNumberingAfterBreak="0">
    <w:nsid w:val="053156F5"/>
    <w:multiLevelType w:val="hybridMultilevel"/>
    <w:tmpl w:val="66CE6A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5E54971"/>
    <w:multiLevelType w:val="hybridMultilevel"/>
    <w:tmpl w:val="8206AF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6FA53E5"/>
    <w:multiLevelType w:val="hybridMultilevel"/>
    <w:tmpl w:val="6D4EEAE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A8134A0"/>
    <w:multiLevelType w:val="hybridMultilevel"/>
    <w:tmpl w:val="2BFE1EAA"/>
    <w:lvl w:ilvl="0" w:tplc="62549A68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B4161AD"/>
    <w:multiLevelType w:val="hybridMultilevel"/>
    <w:tmpl w:val="ED56A726"/>
    <w:lvl w:ilvl="0" w:tplc="04090001">
      <w:start w:val="1"/>
      <w:numFmt w:val="bullet"/>
      <w:lvlText w:val=""/>
      <w:lvlJc w:val="left"/>
      <w:pPr>
        <w:ind w:left="6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7" w15:restartNumberingAfterBreak="0">
    <w:nsid w:val="0BFC7161"/>
    <w:multiLevelType w:val="hybridMultilevel"/>
    <w:tmpl w:val="EBE8A2E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0FD91F5C"/>
    <w:multiLevelType w:val="hybridMultilevel"/>
    <w:tmpl w:val="69821E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1744313"/>
    <w:multiLevelType w:val="hybridMultilevel"/>
    <w:tmpl w:val="75466EF6"/>
    <w:lvl w:ilvl="0" w:tplc="F5100346">
      <w:start w:val="1"/>
      <w:numFmt w:val="bullet"/>
      <w:lvlText w:val="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0" w15:restartNumberingAfterBreak="0">
    <w:nsid w:val="13ED2364"/>
    <w:multiLevelType w:val="hybridMultilevel"/>
    <w:tmpl w:val="DE04EFD2"/>
    <w:lvl w:ilvl="0" w:tplc="F458662A">
      <w:start w:val="1"/>
      <w:numFmt w:val="bullet"/>
      <w:lvlText w:val=""/>
      <w:lvlPicBulletId w:val="0"/>
      <w:lvlJc w:val="left"/>
      <w:pPr>
        <w:tabs>
          <w:tab w:val="num" w:pos="420"/>
        </w:tabs>
        <w:ind w:left="420" w:firstLine="0"/>
      </w:pPr>
      <w:rPr>
        <w:rFonts w:ascii="Symbol" w:hAnsi="Symbol" w:hint="default"/>
      </w:rPr>
    </w:lvl>
    <w:lvl w:ilvl="1" w:tplc="C89CA1EC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4D589A26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0F9E6DBE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8B082CCC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E23EE176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2B8AD354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FA9E0F68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667C3698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11" w15:restartNumberingAfterBreak="0">
    <w:nsid w:val="140B2EB3"/>
    <w:multiLevelType w:val="hybridMultilevel"/>
    <w:tmpl w:val="A2AC4C9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5F05BD1"/>
    <w:multiLevelType w:val="hybridMultilevel"/>
    <w:tmpl w:val="028ABA0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187037EC"/>
    <w:multiLevelType w:val="hybridMultilevel"/>
    <w:tmpl w:val="D6D42D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1AA71D00"/>
    <w:multiLevelType w:val="hybridMultilevel"/>
    <w:tmpl w:val="772C364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B262480"/>
    <w:multiLevelType w:val="hybridMultilevel"/>
    <w:tmpl w:val="D618F822"/>
    <w:lvl w:ilvl="0" w:tplc="DBBEA404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1C1A3F07"/>
    <w:multiLevelType w:val="hybridMultilevel"/>
    <w:tmpl w:val="83C6B2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1EB40F04"/>
    <w:multiLevelType w:val="hybridMultilevel"/>
    <w:tmpl w:val="EDECF44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0CC6A76"/>
    <w:multiLevelType w:val="hybridMultilevel"/>
    <w:tmpl w:val="6F9C4526"/>
    <w:lvl w:ilvl="0" w:tplc="B72243E0">
      <w:start w:val="2"/>
      <w:numFmt w:val="bullet"/>
      <w:lvlText w:val="●"/>
      <w:lvlJc w:val="left"/>
      <w:pPr>
        <w:ind w:left="360" w:hanging="360"/>
      </w:pPr>
      <w:rPr>
        <w:rFonts w:ascii="游ゴシック" w:eastAsia="游ゴシック" w:hAnsi="游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21E62B67"/>
    <w:multiLevelType w:val="hybridMultilevel"/>
    <w:tmpl w:val="86D0383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25EA382D"/>
    <w:multiLevelType w:val="hybridMultilevel"/>
    <w:tmpl w:val="968289D8"/>
    <w:lvl w:ilvl="0" w:tplc="62549A68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2B372152"/>
    <w:multiLevelType w:val="hybridMultilevel"/>
    <w:tmpl w:val="2F3A14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2E827480"/>
    <w:multiLevelType w:val="multilevel"/>
    <w:tmpl w:val="2BA6DA00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23"/>
        <w:szCs w:val="2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2F336259"/>
    <w:multiLevelType w:val="hybridMultilevel"/>
    <w:tmpl w:val="68E6DDF2"/>
    <w:lvl w:ilvl="0" w:tplc="62549A68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31A12D66"/>
    <w:multiLevelType w:val="hybridMultilevel"/>
    <w:tmpl w:val="BD5287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33EC2784"/>
    <w:multiLevelType w:val="hybridMultilevel"/>
    <w:tmpl w:val="72E07290"/>
    <w:lvl w:ilvl="0" w:tplc="E800D88E">
      <w:start w:val="2"/>
      <w:numFmt w:val="bullet"/>
      <w:lvlText w:val="・"/>
      <w:lvlJc w:val="left"/>
      <w:pPr>
        <w:ind w:left="360" w:hanging="360"/>
      </w:pPr>
      <w:rPr>
        <w:rFonts w:ascii="ＭＳ Ｐゴシック" w:eastAsia="ＭＳ Ｐゴシック" w:hAnsi="ＭＳ Ｐゴシック" w:cs="ＭＳ Ｐゴシック" w:hint="eastAsia"/>
        <w:sz w:val="24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35A006D9"/>
    <w:multiLevelType w:val="hybridMultilevel"/>
    <w:tmpl w:val="F798086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39664E8A"/>
    <w:multiLevelType w:val="hybridMultilevel"/>
    <w:tmpl w:val="4556726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28A6F2E0">
      <w:numFmt w:val="bullet"/>
      <w:lvlText w:val="□"/>
      <w:lvlJc w:val="left"/>
      <w:pPr>
        <w:ind w:left="703" w:hanging="420"/>
      </w:pPr>
      <w:rPr>
        <w:rFonts w:ascii="游ゴシック Medium" w:eastAsia="游ゴシック Medium" w:hAnsi="游ゴシック Medium" w:cs="Times New Roman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28" w15:restartNumberingAfterBreak="0">
    <w:nsid w:val="3E9D5870"/>
    <w:multiLevelType w:val="hybridMultilevel"/>
    <w:tmpl w:val="8B58260E"/>
    <w:lvl w:ilvl="0" w:tplc="79540FF6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9" w15:restartNumberingAfterBreak="0">
    <w:nsid w:val="3EFC0BD5"/>
    <w:multiLevelType w:val="hybridMultilevel"/>
    <w:tmpl w:val="1DAA8B4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463A5F7B"/>
    <w:multiLevelType w:val="hybridMultilevel"/>
    <w:tmpl w:val="6F441ABE"/>
    <w:lvl w:ilvl="0" w:tplc="2EACF840">
      <w:start w:val="1"/>
      <w:numFmt w:val="bullet"/>
      <w:lvlText w:val=""/>
      <w:lvlPicBulletId w:val="0"/>
      <w:lvlJc w:val="left"/>
      <w:pPr>
        <w:tabs>
          <w:tab w:val="num" w:pos="420"/>
        </w:tabs>
        <w:ind w:left="420" w:firstLine="0"/>
      </w:pPr>
      <w:rPr>
        <w:rFonts w:ascii="Symbol" w:hAnsi="Symbol" w:hint="default"/>
      </w:rPr>
    </w:lvl>
    <w:lvl w:ilvl="1" w:tplc="5BDC764E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03E0ECE6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F62693C6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82C2E7C6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3CCE0018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E974AFE0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CCDC9BA6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9D58BE1C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31" w15:restartNumberingAfterBreak="0">
    <w:nsid w:val="47DB72E9"/>
    <w:multiLevelType w:val="hybridMultilevel"/>
    <w:tmpl w:val="E6B430B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4BDE3912"/>
    <w:multiLevelType w:val="hybridMultilevel"/>
    <w:tmpl w:val="3C3C20E2"/>
    <w:lvl w:ilvl="0" w:tplc="E696A468">
      <w:start w:val="1"/>
      <w:numFmt w:val="bullet"/>
      <w:lvlText w:val=""/>
      <w:lvlPicBulletId w:val="0"/>
      <w:lvlJc w:val="left"/>
      <w:pPr>
        <w:tabs>
          <w:tab w:val="num" w:pos="420"/>
        </w:tabs>
        <w:ind w:left="420" w:firstLine="0"/>
      </w:pPr>
      <w:rPr>
        <w:rFonts w:ascii="Symbol" w:hAnsi="Symbol" w:hint="default"/>
      </w:rPr>
    </w:lvl>
    <w:lvl w:ilvl="1" w:tplc="ACE0B37C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5170BAC4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82F0BAE4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555C2564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DCDA572E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EB2A3C22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522CCF2A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06D8F1C4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33" w15:restartNumberingAfterBreak="0">
    <w:nsid w:val="5A9C58AE"/>
    <w:multiLevelType w:val="hybridMultilevel"/>
    <w:tmpl w:val="E918EFF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5ED85FD0"/>
    <w:multiLevelType w:val="hybridMultilevel"/>
    <w:tmpl w:val="203263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5" w15:restartNumberingAfterBreak="0">
    <w:nsid w:val="6228746F"/>
    <w:multiLevelType w:val="hybridMultilevel"/>
    <w:tmpl w:val="B3BE06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2337E18"/>
    <w:multiLevelType w:val="hybridMultilevel"/>
    <w:tmpl w:val="014AD2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7220064E"/>
    <w:multiLevelType w:val="hybridMultilevel"/>
    <w:tmpl w:val="472CEBE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759F21C6"/>
    <w:multiLevelType w:val="hybridMultilevel"/>
    <w:tmpl w:val="2286E91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39" w15:restartNumberingAfterBreak="0">
    <w:nsid w:val="784B1857"/>
    <w:multiLevelType w:val="hybridMultilevel"/>
    <w:tmpl w:val="E45E8F4E"/>
    <w:lvl w:ilvl="0" w:tplc="6ABACF4C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0" w15:restartNumberingAfterBreak="0">
    <w:nsid w:val="79E6305B"/>
    <w:multiLevelType w:val="hybridMultilevel"/>
    <w:tmpl w:val="4258896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1" w15:restartNumberingAfterBreak="0">
    <w:nsid w:val="7B3B487F"/>
    <w:multiLevelType w:val="hybridMultilevel"/>
    <w:tmpl w:val="64BE3D0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 w:tplc="28A6F2E0">
      <w:numFmt w:val="bullet"/>
      <w:lvlText w:val="□"/>
      <w:lvlJc w:val="left"/>
      <w:pPr>
        <w:ind w:left="780" w:hanging="360"/>
      </w:pPr>
      <w:rPr>
        <w:rFonts w:ascii="游ゴシック Medium" w:eastAsia="游ゴシック Medium" w:hAnsi="游ゴシック Medium" w:cs="Times New Roman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4"/>
  </w:num>
  <w:num w:numId="4">
    <w:abstractNumId w:val="0"/>
  </w:num>
  <w:num w:numId="5">
    <w:abstractNumId w:val="8"/>
  </w:num>
  <w:num w:numId="6">
    <w:abstractNumId w:val="33"/>
  </w:num>
  <w:num w:numId="7">
    <w:abstractNumId w:val="41"/>
  </w:num>
  <w:num w:numId="8">
    <w:abstractNumId w:val="5"/>
  </w:num>
  <w:num w:numId="9">
    <w:abstractNumId w:val="20"/>
  </w:num>
  <w:num w:numId="10">
    <w:abstractNumId w:val="23"/>
  </w:num>
  <w:num w:numId="11">
    <w:abstractNumId w:val="15"/>
  </w:num>
  <w:num w:numId="12">
    <w:abstractNumId w:val="34"/>
  </w:num>
  <w:num w:numId="13">
    <w:abstractNumId w:val="35"/>
  </w:num>
  <w:num w:numId="14">
    <w:abstractNumId w:val="28"/>
  </w:num>
  <w:num w:numId="15">
    <w:abstractNumId w:val="39"/>
  </w:num>
  <w:num w:numId="16">
    <w:abstractNumId w:val="27"/>
  </w:num>
  <w:num w:numId="17">
    <w:abstractNumId w:val="9"/>
  </w:num>
  <w:num w:numId="18">
    <w:abstractNumId w:val="38"/>
  </w:num>
  <w:num w:numId="19">
    <w:abstractNumId w:val="31"/>
  </w:num>
  <w:num w:numId="20">
    <w:abstractNumId w:val="22"/>
  </w:num>
  <w:num w:numId="21">
    <w:abstractNumId w:val="10"/>
  </w:num>
  <w:num w:numId="22">
    <w:abstractNumId w:val="32"/>
  </w:num>
  <w:num w:numId="23">
    <w:abstractNumId w:val="25"/>
  </w:num>
  <w:num w:numId="24">
    <w:abstractNumId w:val="18"/>
  </w:num>
  <w:num w:numId="25">
    <w:abstractNumId w:val="1"/>
  </w:num>
  <w:num w:numId="26">
    <w:abstractNumId w:val="30"/>
  </w:num>
  <w:num w:numId="27">
    <w:abstractNumId w:val="7"/>
  </w:num>
  <w:num w:numId="28">
    <w:abstractNumId w:val="40"/>
  </w:num>
  <w:num w:numId="29">
    <w:abstractNumId w:val="6"/>
  </w:num>
  <w:num w:numId="30">
    <w:abstractNumId w:val="36"/>
  </w:num>
  <w:num w:numId="31">
    <w:abstractNumId w:val="21"/>
  </w:num>
  <w:num w:numId="32">
    <w:abstractNumId w:val="17"/>
  </w:num>
  <w:num w:numId="33">
    <w:abstractNumId w:val="3"/>
  </w:num>
  <w:num w:numId="34">
    <w:abstractNumId w:val="26"/>
  </w:num>
  <w:num w:numId="35">
    <w:abstractNumId w:val="29"/>
  </w:num>
  <w:num w:numId="36">
    <w:abstractNumId w:val="19"/>
  </w:num>
  <w:num w:numId="37">
    <w:abstractNumId w:val="16"/>
  </w:num>
  <w:num w:numId="38">
    <w:abstractNumId w:val="12"/>
  </w:num>
  <w:num w:numId="39">
    <w:abstractNumId w:val="4"/>
  </w:num>
  <w:num w:numId="40">
    <w:abstractNumId w:val="37"/>
  </w:num>
  <w:num w:numId="41">
    <w:abstractNumId w:val="24"/>
  </w:num>
  <w:num w:numId="4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NzA1Mzc1MTU3NTJS0lEKTi0uzszPAykwMqoFANCWWWwtAAAA"/>
  </w:docVars>
  <w:rsids>
    <w:rsidRoot w:val="00615E2F"/>
    <w:rsid w:val="000005DB"/>
    <w:rsid w:val="00001429"/>
    <w:rsid w:val="00002C85"/>
    <w:rsid w:val="0000765F"/>
    <w:rsid w:val="000100EF"/>
    <w:rsid w:val="00010EB0"/>
    <w:rsid w:val="00011162"/>
    <w:rsid w:val="0001303F"/>
    <w:rsid w:val="000132DB"/>
    <w:rsid w:val="00014604"/>
    <w:rsid w:val="00015F04"/>
    <w:rsid w:val="00016401"/>
    <w:rsid w:val="00017B87"/>
    <w:rsid w:val="0002066B"/>
    <w:rsid w:val="00021D96"/>
    <w:rsid w:val="0002216E"/>
    <w:rsid w:val="000222A0"/>
    <w:rsid w:val="00026745"/>
    <w:rsid w:val="00027377"/>
    <w:rsid w:val="00030917"/>
    <w:rsid w:val="00032151"/>
    <w:rsid w:val="00033CE9"/>
    <w:rsid w:val="00037070"/>
    <w:rsid w:val="000403ED"/>
    <w:rsid w:val="00041F88"/>
    <w:rsid w:val="000439E3"/>
    <w:rsid w:val="0004577D"/>
    <w:rsid w:val="00045CEC"/>
    <w:rsid w:val="0005033E"/>
    <w:rsid w:val="00051669"/>
    <w:rsid w:val="00051E04"/>
    <w:rsid w:val="00052C7E"/>
    <w:rsid w:val="000539D3"/>
    <w:rsid w:val="00056BC1"/>
    <w:rsid w:val="00057948"/>
    <w:rsid w:val="00057EC9"/>
    <w:rsid w:val="0006032C"/>
    <w:rsid w:val="00063B48"/>
    <w:rsid w:val="00063BAD"/>
    <w:rsid w:val="00063C25"/>
    <w:rsid w:val="000648AB"/>
    <w:rsid w:val="000649EC"/>
    <w:rsid w:val="00066DDA"/>
    <w:rsid w:val="0006707B"/>
    <w:rsid w:val="000709E9"/>
    <w:rsid w:val="00072959"/>
    <w:rsid w:val="0007307A"/>
    <w:rsid w:val="00075F43"/>
    <w:rsid w:val="00075FA5"/>
    <w:rsid w:val="0007679E"/>
    <w:rsid w:val="00077D7A"/>
    <w:rsid w:val="000829F1"/>
    <w:rsid w:val="00082D57"/>
    <w:rsid w:val="000851A5"/>
    <w:rsid w:val="0008583C"/>
    <w:rsid w:val="0008786E"/>
    <w:rsid w:val="00087DC1"/>
    <w:rsid w:val="0009052E"/>
    <w:rsid w:val="00091010"/>
    <w:rsid w:val="00091681"/>
    <w:rsid w:val="00091BE6"/>
    <w:rsid w:val="0009712D"/>
    <w:rsid w:val="0009788B"/>
    <w:rsid w:val="00097935"/>
    <w:rsid w:val="00097CE2"/>
    <w:rsid w:val="000A0561"/>
    <w:rsid w:val="000B2106"/>
    <w:rsid w:val="000B41EE"/>
    <w:rsid w:val="000B5C87"/>
    <w:rsid w:val="000C0091"/>
    <w:rsid w:val="000C0882"/>
    <w:rsid w:val="000C0B47"/>
    <w:rsid w:val="000C5419"/>
    <w:rsid w:val="000D4F6C"/>
    <w:rsid w:val="000D6669"/>
    <w:rsid w:val="000D7FCB"/>
    <w:rsid w:val="000E0E5E"/>
    <w:rsid w:val="000E33CF"/>
    <w:rsid w:val="000E6E6D"/>
    <w:rsid w:val="000E7B16"/>
    <w:rsid w:val="000F035D"/>
    <w:rsid w:val="000F0C6E"/>
    <w:rsid w:val="000F138D"/>
    <w:rsid w:val="000F1D01"/>
    <w:rsid w:val="000F28D7"/>
    <w:rsid w:val="000F50BB"/>
    <w:rsid w:val="000F55B5"/>
    <w:rsid w:val="001000F7"/>
    <w:rsid w:val="00101056"/>
    <w:rsid w:val="001117DB"/>
    <w:rsid w:val="00116FE1"/>
    <w:rsid w:val="00120936"/>
    <w:rsid w:val="00120CC5"/>
    <w:rsid w:val="00124886"/>
    <w:rsid w:val="00124BC8"/>
    <w:rsid w:val="0012565F"/>
    <w:rsid w:val="00130ECA"/>
    <w:rsid w:val="00130FF9"/>
    <w:rsid w:val="00132188"/>
    <w:rsid w:val="0013402F"/>
    <w:rsid w:val="001351D6"/>
    <w:rsid w:val="001420CC"/>
    <w:rsid w:val="00142AEE"/>
    <w:rsid w:val="00142F31"/>
    <w:rsid w:val="00146970"/>
    <w:rsid w:val="001469E8"/>
    <w:rsid w:val="00147509"/>
    <w:rsid w:val="00150CD0"/>
    <w:rsid w:val="0015269C"/>
    <w:rsid w:val="00160279"/>
    <w:rsid w:val="0016122D"/>
    <w:rsid w:val="001640AD"/>
    <w:rsid w:val="00164F37"/>
    <w:rsid w:val="00167C53"/>
    <w:rsid w:val="00167E59"/>
    <w:rsid w:val="001702F2"/>
    <w:rsid w:val="001707D2"/>
    <w:rsid w:val="00171431"/>
    <w:rsid w:val="00171EE7"/>
    <w:rsid w:val="001722DE"/>
    <w:rsid w:val="001761DB"/>
    <w:rsid w:val="0018087D"/>
    <w:rsid w:val="00184C3B"/>
    <w:rsid w:val="00186755"/>
    <w:rsid w:val="0019033A"/>
    <w:rsid w:val="00191F3A"/>
    <w:rsid w:val="00194334"/>
    <w:rsid w:val="0019722C"/>
    <w:rsid w:val="001A0751"/>
    <w:rsid w:val="001A109F"/>
    <w:rsid w:val="001A1C1E"/>
    <w:rsid w:val="001A240B"/>
    <w:rsid w:val="001A46E3"/>
    <w:rsid w:val="001A4CBE"/>
    <w:rsid w:val="001A52DF"/>
    <w:rsid w:val="001B49E7"/>
    <w:rsid w:val="001B51BA"/>
    <w:rsid w:val="001B7018"/>
    <w:rsid w:val="001C48F2"/>
    <w:rsid w:val="001C4FD0"/>
    <w:rsid w:val="001C5A78"/>
    <w:rsid w:val="001C7A53"/>
    <w:rsid w:val="001D149F"/>
    <w:rsid w:val="001D3258"/>
    <w:rsid w:val="001D6009"/>
    <w:rsid w:val="001D669C"/>
    <w:rsid w:val="001D786C"/>
    <w:rsid w:val="001E3E12"/>
    <w:rsid w:val="001E56D6"/>
    <w:rsid w:val="001E63C6"/>
    <w:rsid w:val="001E6590"/>
    <w:rsid w:val="001F0EDB"/>
    <w:rsid w:val="001F2182"/>
    <w:rsid w:val="001F2989"/>
    <w:rsid w:val="001F29CE"/>
    <w:rsid w:val="001F7A0A"/>
    <w:rsid w:val="001F7F6F"/>
    <w:rsid w:val="002023D1"/>
    <w:rsid w:val="00202DF2"/>
    <w:rsid w:val="00204C6C"/>
    <w:rsid w:val="00204DAA"/>
    <w:rsid w:val="0020788D"/>
    <w:rsid w:val="00215654"/>
    <w:rsid w:val="002157CE"/>
    <w:rsid w:val="00215B57"/>
    <w:rsid w:val="00223FEA"/>
    <w:rsid w:val="002245DD"/>
    <w:rsid w:val="00226F85"/>
    <w:rsid w:val="00227B98"/>
    <w:rsid w:val="002319D1"/>
    <w:rsid w:val="00232D0E"/>
    <w:rsid w:val="00233B03"/>
    <w:rsid w:val="00234505"/>
    <w:rsid w:val="0023573E"/>
    <w:rsid w:val="00247650"/>
    <w:rsid w:val="00252720"/>
    <w:rsid w:val="00257BFD"/>
    <w:rsid w:val="0026003F"/>
    <w:rsid w:val="00260BC4"/>
    <w:rsid w:val="00263D71"/>
    <w:rsid w:val="00263F9A"/>
    <w:rsid w:val="00272346"/>
    <w:rsid w:val="00273CF9"/>
    <w:rsid w:val="00274C1B"/>
    <w:rsid w:val="00277904"/>
    <w:rsid w:val="002808BA"/>
    <w:rsid w:val="0028090A"/>
    <w:rsid w:val="00281459"/>
    <w:rsid w:val="00282599"/>
    <w:rsid w:val="00283D09"/>
    <w:rsid w:val="0028550B"/>
    <w:rsid w:val="002862F4"/>
    <w:rsid w:val="00286AB2"/>
    <w:rsid w:val="00286C1D"/>
    <w:rsid w:val="00286CF2"/>
    <w:rsid w:val="002907ED"/>
    <w:rsid w:val="002940A7"/>
    <w:rsid w:val="00297E65"/>
    <w:rsid w:val="002A1B56"/>
    <w:rsid w:val="002A2201"/>
    <w:rsid w:val="002A23E2"/>
    <w:rsid w:val="002A4913"/>
    <w:rsid w:val="002A502B"/>
    <w:rsid w:val="002B3310"/>
    <w:rsid w:val="002B428F"/>
    <w:rsid w:val="002B4327"/>
    <w:rsid w:val="002B4F9C"/>
    <w:rsid w:val="002C0C82"/>
    <w:rsid w:val="002C2C63"/>
    <w:rsid w:val="002D159A"/>
    <w:rsid w:val="002D1648"/>
    <w:rsid w:val="002D2F39"/>
    <w:rsid w:val="002D482F"/>
    <w:rsid w:val="002E1415"/>
    <w:rsid w:val="002E4BA5"/>
    <w:rsid w:val="002E5FBC"/>
    <w:rsid w:val="002F14E8"/>
    <w:rsid w:val="002F6CAA"/>
    <w:rsid w:val="00300196"/>
    <w:rsid w:val="0030123E"/>
    <w:rsid w:val="00302E95"/>
    <w:rsid w:val="00305730"/>
    <w:rsid w:val="0031195D"/>
    <w:rsid w:val="003132D0"/>
    <w:rsid w:val="003133D5"/>
    <w:rsid w:val="003167A8"/>
    <w:rsid w:val="00316D57"/>
    <w:rsid w:val="00322335"/>
    <w:rsid w:val="003238AF"/>
    <w:rsid w:val="00324A09"/>
    <w:rsid w:val="00330B49"/>
    <w:rsid w:val="00330EB6"/>
    <w:rsid w:val="00332EC2"/>
    <w:rsid w:val="00333755"/>
    <w:rsid w:val="003352C6"/>
    <w:rsid w:val="00340464"/>
    <w:rsid w:val="00342C9E"/>
    <w:rsid w:val="00342F6D"/>
    <w:rsid w:val="00343466"/>
    <w:rsid w:val="00343B19"/>
    <w:rsid w:val="00344963"/>
    <w:rsid w:val="0034675B"/>
    <w:rsid w:val="00347F9C"/>
    <w:rsid w:val="0035617F"/>
    <w:rsid w:val="00356D78"/>
    <w:rsid w:val="00357B9D"/>
    <w:rsid w:val="00364A27"/>
    <w:rsid w:val="00366212"/>
    <w:rsid w:val="00367B5C"/>
    <w:rsid w:val="00370D6F"/>
    <w:rsid w:val="00370DE1"/>
    <w:rsid w:val="0037136D"/>
    <w:rsid w:val="0037495B"/>
    <w:rsid w:val="0037601D"/>
    <w:rsid w:val="003801E2"/>
    <w:rsid w:val="00380D5F"/>
    <w:rsid w:val="003823ED"/>
    <w:rsid w:val="0038390C"/>
    <w:rsid w:val="00383982"/>
    <w:rsid w:val="00386E35"/>
    <w:rsid w:val="00390FF6"/>
    <w:rsid w:val="0039374D"/>
    <w:rsid w:val="00393F6F"/>
    <w:rsid w:val="00394167"/>
    <w:rsid w:val="00395E88"/>
    <w:rsid w:val="00396A75"/>
    <w:rsid w:val="00396D24"/>
    <w:rsid w:val="00397BBE"/>
    <w:rsid w:val="003A0A1C"/>
    <w:rsid w:val="003A0C5D"/>
    <w:rsid w:val="003A1A85"/>
    <w:rsid w:val="003A6B9E"/>
    <w:rsid w:val="003B038F"/>
    <w:rsid w:val="003B0CF8"/>
    <w:rsid w:val="003B3288"/>
    <w:rsid w:val="003B5198"/>
    <w:rsid w:val="003B5E97"/>
    <w:rsid w:val="003B5F60"/>
    <w:rsid w:val="003C202F"/>
    <w:rsid w:val="003C224C"/>
    <w:rsid w:val="003C2B45"/>
    <w:rsid w:val="003C40C0"/>
    <w:rsid w:val="003C5EDE"/>
    <w:rsid w:val="003C69BA"/>
    <w:rsid w:val="003D2A57"/>
    <w:rsid w:val="003D645D"/>
    <w:rsid w:val="003E2B49"/>
    <w:rsid w:val="003F056A"/>
    <w:rsid w:val="003F0688"/>
    <w:rsid w:val="003F3498"/>
    <w:rsid w:val="003F6531"/>
    <w:rsid w:val="004009F8"/>
    <w:rsid w:val="00401D21"/>
    <w:rsid w:val="00401DE4"/>
    <w:rsid w:val="00405DBD"/>
    <w:rsid w:val="0041383B"/>
    <w:rsid w:val="00415CDA"/>
    <w:rsid w:val="00420874"/>
    <w:rsid w:val="00425EC7"/>
    <w:rsid w:val="00430A95"/>
    <w:rsid w:val="00437236"/>
    <w:rsid w:val="004422F8"/>
    <w:rsid w:val="00445BE8"/>
    <w:rsid w:val="00447896"/>
    <w:rsid w:val="00447B6E"/>
    <w:rsid w:val="00450306"/>
    <w:rsid w:val="004504EA"/>
    <w:rsid w:val="00453C03"/>
    <w:rsid w:val="00455BA3"/>
    <w:rsid w:val="004560BA"/>
    <w:rsid w:val="004561ED"/>
    <w:rsid w:val="0045621F"/>
    <w:rsid w:val="00456A21"/>
    <w:rsid w:val="00463567"/>
    <w:rsid w:val="004674BC"/>
    <w:rsid w:val="00472EA7"/>
    <w:rsid w:val="00473DE5"/>
    <w:rsid w:val="00473E7E"/>
    <w:rsid w:val="00474E59"/>
    <w:rsid w:val="0047514A"/>
    <w:rsid w:val="004771D4"/>
    <w:rsid w:val="00483280"/>
    <w:rsid w:val="00483805"/>
    <w:rsid w:val="004866D9"/>
    <w:rsid w:val="00490026"/>
    <w:rsid w:val="00492721"/>
    <w:rsid w:val="004928C6"/>
    <w:rsid w:val="00493CCA"/>
    <w:rsid w:val="00494DC4"/>
    <w:rsid w:val="00496E85"/>
    <w:rsid w:val="004A200E"/>
    <w:rsid w:val="004B02EA"/>
    <w:rsid w:val="004B17E8"/>
    <w:rsid w:val="004B6973"/>
    <w:rsid w:val="004C1791"/>
    <w:rsid w:val="004C1E70"/>
    <w:rsid w:val="004C3537"/>
    <w:rsid w:val="004C78DE"/>
    <w:rsid w:val="004C7EF8"/>
    <w:rsid w:val="004D2882"/>
    <w:rsid w:val="004D4BE8"/>
    <w:rsid w:val="004D5FCB"/>
    <w:rsid w:val="004D6333"/>
    <w:rsid w:val="004E0F7B"/>
    <w:rsid w:val="004E100D"/>
    <w:rsid w:val="004E1BC2"/>
    <w:rsid w:val="004E1DD3"/>
    <w:rsid w:val="004E2971"/>
    <w:rsid w:val="004E3744"/>
    <w:rsid w:val="004F5204"/>
    <w:rsid w:val="004F74EB"/>
    <w:rsid w:val="00501265"/>
    <w:rsid w:val="00503292"/>
    <w:rsid w:val="0050656C"/>
    <w:rsid w:val="00511191"/>
    <w:rsid w:val="00513645"/>
    <w:rsid w:val="00514185"/>
    <w:rsid w:val="00515373"/>
    <w:rsid w:val="00520A02"/>
    <w:rsid w:val="0052190B"/>
    <w:rsid w:val="00521EFA"/>
    <w:rsid w:val="005229F2"/>
    <w:rsid w:val="00524F5A"/>
    <w:rsid w:val="00524FE7"/>
    <w:rsid w:val="00531A10"/>
    <w:rsid w:val="0053255C"/>
    <w:rsid w:val="005330DC"/>
    <w:rsid w:val="005361E3"/>
    <w:rsid w:val="0053670E"/>
    <w:rsid w:val="005418C9"/>
    <w:rsid w:val="005452D1"/>
    <w:rsid w:val="00550FEA"/>
    <w:rsid w:val="0056059D"/>
    <w:rsid w:val="00561AD9"/>
    <w:rsid w:val="00565EBA"/>
    <w:rsid w:val="00570EBE"/>
    <w:rsid w:val="00573BE0"/>
    <w:rsid w:val="005743DA"/>
    <w:rsid w:val="00574776"/>
    <w:rsid w:val="00577461"/>
    <w:rsid w:val="0058371A"/>
    <w:rsid w:val="00586F73"/>
    <w:rsid w:val="00587B7F"/>
    <w:rsid w:val="00591B71"/>
    <w:rsid w:val="00592FBC"/>
    <w:rsid w:val="0059408F"/>
    <w:rsid w:val="00594472"/>
    <w:rsid w:val="00595869"/>
    <w:rsid w:val="0059608C"/>
    <w:rsid w:val="005A0691"/>
    <w:rsid w:val="005A21D3"/>
    <w:rsid w:val="005A4D26"/>
    <w:rsid w:val="005A5A26"/>
    <w:rsid w:val="005A6054"/>
    <w:rsid w:val="005A771C"/>
    <w:rsid w:val="005B44FC"/>
    <w:rsid w:val="005B5E12"/>
    <w:rsid w:val="005B71ED"/>
    <w:rsid w:val="005B7FA5"/>
    <w:rsid w:val="005C0DF2"/>
    <w:rsid w:val="005C13B9"/>
    <w:rsid w:val="005C3A68"/>
    <w:rsid w:val="005C3AE6"/>
    <w:rsid w:val="005C4A1D"/>
    <w:rsid w:val="005C4A86"/>
    <w:rsid w:val="005C519D"/>
    <w:rsid w:val="005D0059"/>
    <w:rsid w:val="005D078D"/>
    <w:rsid w:val="005D0A7E"/>
    <w:rsid w:val="005D10BE"/>
    <w:rsid w:val="005D2AFE"/>
    <w:rsid w:val="005D4B39"/>
    <w:rsid w:val="005D5D04"/>
    <w:rsid w:val="005D7781"/>
    <w:rsid w:val="005D7CE3"/>
    <w:rsid w:val="005E3D04"/>
    <w:rsid w:val="005E670F"/>
    <w:rsid w:val="005F07E2"/>
    <w:rsid w:val="005F16BE"/>
    <w:rsid w:val="005F29DF"/>
    <w:rsid w:val="005F4CBD"/>
    <w:rsid w:val="005F7473"/>
    <w:rsid w:val="00600432"/>
    <w:rsid w:val="00602597"/>
    <w:rsid w:val="00607FC6"/>
    <w:rsid w:val="00610AF4"/>
    <w:rsid w:val="00612A2C"/>
    <w:rsid w:val="00613EAF"/>
    <w:rsid w:val="00615E2F"/>
    <w:rsid w:val="006214C8"/>
    <w:rsid w:val="006222C1"/>
    <w:rsid w:val="0063083E"/>
    <w:rsid w:val="00632746"/>
    <w:rsid w:val="006328CD"/>
    <w:rsid w:val="00637282"/>
    <w:rsid w:val="0063770B"/>
    <w:rsid w:val="00642B1B"/>
    <w:rsid w:val="0064337A"/>
    <w:rsid w:val="006455F8"/>
    <w:rsid w:val="006506BF"/>
    <w:rsid w:val="00653237"/>
    <w:rsid w:val="00653A22"/>
    <w:rsid w:val="0065655E"/>
    <w:rsid w:val="00657D13"/>
    <w:rsid w:val="006604CC"/>
    <w:rsid w:val="00660536"/>
    <w:rsid w:val="006609F5"/>
    <w:rsid w:val="00660AF5"/>
    <w:rsid w:val="0066418C"/>
    <w:rsid w:val="00664222"/>
    <w:rsid w:val="006710A0"/>
    <w:rsid w:val="00671AF2"/>
    <w:rsid w:val="0067289B"/>
    <w:rsid w:val="00672B56"/>
    <w:rsid w:val="00674DDD"/>
    <w:rsid w:val="00675CDB"/>
    <w:rsid w:val="00676D4F"/>
    <w:rsid w:val="00677473"/>
    <w:rsid w:val="00677609"/>
    <w:rsid w:val="00682991"/>
    <w:rsid w:val="00683600"/>
    <w:rsid w:val="00691E3E"/>
    <w:rsid w:val="00693B7E"/>
    <w:rsid w:val="00695E13"/>
    <w:rsid w:val="006A0B0C"/>
    <w:rsid w:val="006A1264"/>
    <w:rsid w:val="006A2AEC"/>
    <w:rsid w:val="006A3E59"/>
    <w:rsid w:val="006A4A87"/>
    <w:rsid w:val="006A57E7"/>
    <w:rsid w:val="006A6EEE"/>
    <w:rsid w:val="006A7ABC"/>
    <w:rsid w:val="006A7ADB"/>
    <w:rsid w:val="006B0D40"/>
    <w:rsid w:val="006B0E2A"/>
    <w:rsid w:val="006B1BF2"/>
    <w:rsid w:val="006B39D2"/>
    <w:rsid w:val="006B46F7"/>
    <w:rsid w:val="006B4EA5"/>
    <w:rsid w:val="006B7468"/>
    <w:rsid w:val="006B799B"/>
    <w:rsid w:val="006C51D2"/>
    <w:rsid w:val="006C54C6"/>
    <w:rsid w:val="006C5F51"/>
    <w:rsid w:val="006C67D0"/>
    <w:rsid w:val="006D01C4"/>
    <w:rsid w:val="006D072C"/>
    <w:rsid w:val="006D09B9"/>
    <w:rsid w:val="006D33CA"/>
    <w:rsid w:val="006D4666"/>
    <w:rsid w:val="006D6321"/>
    <w:rsid w:val="006E31F2"/>
    <w:rsid w:val="006E4144"/>
    <w:rsid w:val="006E4848"/>
    <w:rsid w:val="006E4F15"/>
    <w:rsid w:val="006E7C8D"/>
    <w:rsid w:val="006F6CCA"/>
    <w:rsid w:val="006F7591"/>
    <w:rsid w:val="00701145"/>
    <w:rsid w:val="00704CFE"/>
    <w:rsid w:val="00705571"/>
    <w:rsid w:val="00706D08"/>
    <w:rsid w:val="0070736B"/>
    <w:rsid w:val="00707AB4"/>
    <w:rsid w:val="007122CF"/>
    <w:rsid w:val="0071234D"/>
    <w:rsid w:val="00712CDA"/>
    <w:rsid w:val="007130E5"/>
    <w:rsid w:val="00713829"/>
    <w:rsid w:val="007141E4"/>
    <w:rsid w:val="0071588C"/>
    <w:rsid w:val="00717B8B"/>
    <w:rsid w:val="0072009E"/>
    <w:rsid w:val="0072174C"/>
    <w:rsid w:val="00721D43"/>
    <w:rsid w:val="00722321"/>
    <w:rsid w:val="00724F7E"/>
    <w:rsid w:val="0072620E"/>
    <w:rsid w:val="007358A4"/>
    <w:rsid w:val="0074262E"/>
    <w:rsid w:val="00745789"/>
    <w:rsid w:val="0075031E"/>
    <w:rsid w:val="00750713"/>
    <w:rsid w:val="007513DB"/>
    <w:rsid w:val="00754832"/>
    <w:rsid w:val="00755606"/>
    <w:rsid w:val="00756752"/>
    <w:rsid w:val="00763914"/>
    <w:rsid w:val="00765661"/>
    <w:rsid w:val="007673A4"/>
    <w:rsid w:val="00767D4A"/>
    <w:rsid w:val="007701A2"/>
    <w:rsid w:val="007716B9"/>
    <w:rsid w:val="00774999"/>
    <w:rsid w:val="00775A7E"/>
    <w:rsid w:val="0077660F"/>
    <w:rsid w:val="00780760"/>
    <w:rsid w:val="007847C0"/>
    <w:rsid w:val="00790A7A"/>
    <w:rsid w:val="00792101"/>
    <w:rsid w:val="00795DCB"/>
    <w:rsid w:val="007961A4"/>
    <w:rsid w:val="0079654C"/>
    <w:rsid w:val="007969DB"/>
    <w:rsid w:val="00796CC5"/>
    <w:rsid w:val="007A202E"/>
    <w:rsid w:val="007A23BD"/>
    <w:rsid w:val="007A23DB"/>
    <w:rsid w:val="007A4625"/>
    <w:rsid w:val="007A4D57"/>
    <w:rsid w:val="007A4E09"/>
    <w:rsid w:val="007A536F"/>
    <w:rsid w:val="007A553A"/>
    <w:rsid w:val="007A6892"/>
    <w:rsid w:val="007A7208"/>
    <w:rsid w:val="007B0BB0"/>
    <w:rsid w:val="007B11BB"/>
    <w:rsid w:val="007B4755"/>
    <w:rsid w:val="007B6620"/>
    <w:rsid w:val="007C043B"/>
    <w:rsid w:val="007C1693"/>
    <w:rsid w:val="007C2268"/>
    <w:rsid w:val="007C3DDC"/>
    <w:rsid w:val="007D149F"/>
    <w:rsid w:val="007D1E9C"/>
    <w:rsid w:val="007D2E27"/>
    <w:rsid w:val="007D4AF0"/>
    <w:rsid w:val="007E18E4"/>
    <w:rsid w:val="007E36FD"/>
    <w:rsid w:val="007E3739"/>
    <w:rsid w:val="007E3E1F"/>
    <w:rsid w:val="007E5A49"/>
    <w:rsid w:val="007E604B"/>
    <w:rsid w:val="007F01CF"/>
    <w:rsid w:val="007F34FA"/>
    <w:rsid w:val="007F501A"/>
    <w:rsid w:val="007F566F"/>
    <w:rsid w:val="007F6BA6"/>
    <w:rsid w:val="00803106"/>
    <w:rsid w:val="008032C3"/>
    <w:rsid w:val="0080380C"/>
    <w:rsid w:val="00803F22"/>
    <w:rsid w:val="008050E5"/>
    <w:rsid w:val="00805494"/>
    <w:rsid w:val="00807CB7"/>
    <w:rsid w:val="00811535"/>
    <w:rsid w:val="00812406"/>
    <w:rsid w:val="00812D8A"/>
    <w:rsid w:val="00813A08"/>
    <w:rsid w:val="00814CCA"/>
    <w:rsid w:val="00815D4C"/>
    <w:rsid w:val="0082093A"/>
    <w:rsid w:val="008265F9"/>
    <w:rsid w:val="00831A51"/>
    <w:rsid w:val="00834C9D"/>
    <w:rsid w:val="00841BF3"/>
    <w:rsid w:val="008424AE"/>
    <w:rsid w:val="00842CB8"/>
    <w:rsid w:val="0084385A"/>
    <w:rsid w:val="008443C9"/>
    <w:rsid w:val="00845C5C"/>
    <w:rsid w:val="00846531"/>
    <w:rsid w:val="00846FFE"/>
    <w:rsid w:val="00851EAF"/>
    <w:rsid w:val="00852004"/>
    <w:rsid w:val="00855DAF"/>
    <w:rsid w:val="00856E96"/>
    <w:rsid w:val="0086136F"/>
    <w:rsid w:val="0086169D"/>
    <w:rsid w:val="00861D47"/>
    <w:rsid w:val="00861E37"/>
    <w:rsid w:val="008648DD"/>
    <w:rsid w:val="00865641"/>
    <w:rsid w:val="008742F5"/>
    <w:rsid w:val="00876F1B"/>
    <w:rsid w:val="00880B93"/>
    <w:rsid w:val="00884152"/>
    <w:rsid w:val="00885471"/>
    <w:rsid w:val="00886041"/>
    <w:rsid w:val="0089160F"/>
    <w:rsid w:val="00893193"/>
    <w:rsid w:val="00893417"/>
    <w:rsid w:val="008A2330"/>
    <w:rsid w:val="008A33D0"/>
    <w:rsid w:val="008A3AD8"/>
    <w:rsid w:val="008A6856"/>
    <w:rsid w:val="008A6E60"/>
    <w:rsid w:val="008B01D9"/>
    <w:rsid w:val="008B3DFE"/>
    <w:rsid w:val="008B66BB"/>
    <w:rsid w:val="008B717C"/>
    <w:rsid w:val="008C1599"/>
    <w:rsid w:val="008C15D6"/>
    <w:rsid w:val="008C1BF2"/>
    <w:rsid w:val="008C3851"/>
    <w:rsid w:val="008C3EE2"/>
    <w:rsid w:val="008C536F"/>
    <w:rsid w:val="008D0083"/>
    <w:rsid w:val="008D289B"/>
    <w:rsid w:val="008D48DE"/>
    <w:rsid w:val="008D6558"/>
    <w:rsid w:val="008D6E30"/>
    <w:rsid w:val="008E0A6E"/>
    <w:rsid w:val="008E38B4"/>
    <w:rsid w:val="008E3DEC"/>
    <w:rsid w:val="008E5F6C"/>
    <w:rsid w:val="008E6CAF"/>
    <w:rsid w:val="008F3F2A"/>
    <w:rsid w:val="00900BAB"/>
    <w:rsid w:val="00901BEE"/>
    <w:rsid w:val="009023F9"/>
    <w:rsid w:val="009046CA"/>
    <w:rsid w:val="009059DC"/>
    <w:rsid w:val="00906BCD"/>
    <w:rsid w:val="00912703"/>
    <w:rsid w:val="00912F33"/>
    <w:rsid w:val="00913E31"/>
    <w:rsid w:val="0091589F"/>
    <w:rsid w:val="00916D3A"/>
    <w:rsid w:val="00920DD5"/>
    <w:rsid w:val="00921ABD"/>
    <w:rsid w:val="00921B5A"/>
    <w:rsid w:val="00922AD6"/>
    <w:rsid w:val="00924667"/>
    <w:rsid w:val="00925121"/>
    <w:rsid w:val="00925224"/>
    <w:rsid w:val="009330EB"/>
    <w:rsid w:val="00933989"/>
    <w:rsid w:val="00933F11"/>
    <w:rsid w:val="00933F94"/>
    <w:rsid w:val="00937FDF"/>
    <w:rsid w:val="00940426"/>
    <w:rsid w:val="00941239"/>
    <w:rsid w:val="00942FAB"/>
    <w:rsid w:val="009446DC"/>
    <w:rsid w:val="00947234"/>
    <w:rsid w:val="0095139C"/>
    <w:rsid w:val="0095173A"/>
    <w:rsid w:val="00953C17"/>
    <w:rsid w:val="00960460"/>
    <w:rsid w:val="0096092F"/>
    <w:rsid w:val="00961BBE"/>
    <w:rsid w:val="0096291A"/>
    <w:rsid w:val="00962D4C"/>
    <w:rsid w:val="0096339E"/>
    <w:rsid w:val="009638F4"/>
    <w:rsid w:val="00964DF4"/>
    <w:rsid w:val="00971694"/>
    <w:rsid w:val="00972B92"/>
    <w:rsid w:val="00973A55"/>
    <w:rsid w:val="0097599C"/>
    <w:rsid w:val="00975F89"/>
    <w:rsid w:val="00977558"/>
    <w:rsid w:val="0098106F"/>
    <w:rsid w:val="00984558"/>
    <w:rsid w:val="009856F3"/>
    <w:rsid w:val="00987FBF"/>
    <w:rsid w:val="009900FD"/>
    <w:rsid w:val="00990FFC"/>
    <w:rsid w:val="00991A23"/>
    <w:rsid w:val="0099502A"/>
    <w:rsid w:val="009A191F"/>
    <w:rsid w:val="009A3B73"/>
    <w:rsid w:val="009A5630"/>
    <w:rsid w:val="009A60CB"/>
    <w:rsid w:val="009B0B23"/>
    <w:rsid w:val="009B21AB"/>
    <w:rsid w:val="009B3ECF"/>
    <w:rsid w:val="009B64A5"/>
    <w:rsid w:val="009B7490"/>
    <w:rsid w:val="009B7688"/>
    <w:rsid w:val="009C00FD"/>
    <w:rsid w:val="009C0C20"/>
    <w:rsid w:val="009C4C1D"/>
    <w:rsid w:val="009C51F8"/>
    <w:rsid w:val="009D0FF1"/>
    <w:rsid w:val="009D219B"/>
    <w:rsid w:val="009D2376"/>
    <w:rsid w:val="009D3174"/>
    <w:rsid w:val="009D3AB3"/>
    <w:rsid w:val="009D715B"/>
    <w:rsid w:val="009E0DF2"/>
    <w:rsid w:val="009E1FC9"/>
    <w:rsid w:val="009E42B0"/>
    <w:rsid w:val="009E7800"/>
    <w:rsid w:val="009F48AD"/>
    <w:rsid w:val="009F5385"/>
    <w:rsid w:val="009F5434"/>
    <w:rsid w:val="009F72FC"/>
    <w:rsid w:val="00A00540"/>
    <w:rsid w:val="00A02057"/>
    <w:rsid w:val="00A03925"/>
    <w:rsid w:val="00A04A8F"/>
    <w:rsid w:val="00A05D71"/>
    <w:rsid w:val="00A06A44"/>
    <w:rsid w:val="00A073FD"/>
    <w:rsid w:val="00A10770"/>
    <w:rsid w:val="00A10E38"/>
    <w:rsid w:val="00A11C7B"/>
    <w:rsid w:val="00A13B30"/>
    <w:rsid w:val="00A14820"/>
    <w:rsid w:val="00A1560E"/>
    <w:rsid w:val="00A21CD6"/>
    <w:rsid w:val="00A225BE"/>
    <w:rsid w:val="00A237FA"/>
    <w:rsid w:val="00A23D56"/>
    <w:rsid w:val="00A24067"/>
    <w:rsid w:val="00A25BEF"/>
    <w:rsid w:val="00A26CB6"/>
    <w:rsid w:val="00A277C2"/>
    <w:rsid w:val="00A31852"/>
    <w:rsid w:val="00A3240C"/>
    <w:rsid w:val="00A32E17"/>
    <w:rsid w:val="00A3461C"/>
    <w:rsid w:val="00A37F71"/>
    <w:rsid w:val="00A42801"/>
    <w:rsid w:val="00A43B6F"/>
    <w:rsid w:val="00A45A19"/>
    <w:rsid w:val="00A46AC6"/>
    <w:rsid w:val="00A47038"/>
    <w:rsid w:val="00A50F44"/>
    <w:rsid w:val="00A51D16"/>
    <w:rsid w:val="00A5463D"/>
    <w:rsid w:val="00A5571E"/>
    <w:rsid w:val="00A56552"/>
    <w:rsid w:val="00A57ACB"/>
    <w:rsid w:val="00A613DC"/>
    <w:rsid w:val="00A63FA0"/>
    <w:rsid w:val="00A63FA9"/>
    <w:rsid w:val="00A6572A"/>
    <w:rsid w:val="00A66BA2"/>
    <w:rsid w:val="00A66E95"/>
    <w:rsid w:val="00A67B5F"/>
    <w:rsid w:val="00A7156A"/>
    <w:rsid w:val="00A717DA"/>
    <w:rsid w:val="00A71B33"/>
    <w:rsid w:val="00A73579"/>
    <w:rsid w:val="00A75340"/>
    <w:rsid w:val="00A803A6"/>
    <w:rsid w:val="00A81D40"/>
    <w:rsid w:val="00A82612"/>
    <w:rsid w:val="00A86207"/>
    <w:rsid w:val="00A924D3"/>
    <w:rsid w:val="00A94018"/>
    <w:rsid w:val="00A959B4"/>
    <w:rsid w:val="00AA1C82"/>
    <w:rsid w:val="00AA1FB5"/>
    <w:rsid w:val="00AA27BB"/>
    <w:rsid w:val="00AA5749"/>
    <w:rsid w:val="00AA6651"/>
    <w:rsid w:val="00AA69EF"/>
    <w:rsid w:val="00AA7F49"/>
    <w:rsid w:val="00AB0946"/>
    <w:rsid w:val="00AB206F"/>
    <w:rsid w:val="00AB2538"/>
    <w:rsid w:val="00AB4570"/>
    <w:rsid w:val="00AB4DB1"/>
    <w:rsid w:val="00AB59C0"/>
    <w:rsid w:val="00AB7264"/>
    <w:rsid w:val="00AC10D3"/>
    <w:rsid w:val="00AC3235"/>
    <w:rsid w:val="00AC44A5"/>
    <w:rsid w:val="00AC6D92"/>
    <w:rsid w:val="00AD36A1"/>
    <w:rsid w:val="00AD574F"/>
    <w:rsid w:val="00AD6035"/>
    <w:rsid w:val="00AE162B"/>
    <w:rsid w:val="00AE292B"/>
    <w:rsid w:val="00AE518B"/>
    <w:rsid w:val="00AE6951"/>
    <w:rsid w:val="00AF0DDD"/>
    <w:rsid w:val="00AF4360"/>
    <w:rsid w:val="00AF51C0"/>
    <w:rsid w:val="00AF5465"/>
    <w:rsid w:val="00AF712E"/>
    <w:rsid w:val="00B014A9"/>
    <w:rsid w:val="00B03E7A"/>
    <w:rsid w:val="00B0738E"/>
    <w:rsid w:val="00B10074"/>
    <w:rsid w:val="00B14142"/>
    <w:rsid w:val="00B15B39"/>
    <w:rsid w:val="00B17CFC"/>
    <w:rsid w:val="00B20984"/>
    <w:rsid w:val="00B20D35"/>
    <w:rsid w:val="00B23615"/>
    <w:rsid w:val="00B26D6C"/>
    <w:rsid w:val="00B31E7D"/>
    <w:rsid w:val="00B33996"/>
    <w:rsid w:val="00B33B83"/>
    <w:rsid w:val="00B35160"/>
    <w:rsid w:val="00B3600C"/>
    <w:rsid w:val="00B40568"/>
    <w:rsid w:val="00B42652"/>
    <w:rsid w:val="00B43A5A"/>
    <w:rsid w:val="00B44B3B"/>
    <w:rsid w:val="00B44E78"/>
    <w:rsid w:val="00B4614D"/>
    <w:rsid w:val="00B46638"/>
    <w:rsid w:val="00B46ADB"/>
    <w:rsid w:val="00B51EE6"/>
    <w:rsid w:val="00B56BC5"/>
    <w:rsid w:val="00B61696"/>
    <w:rsid w:val="00B76324"/>
    <w:rsid w:val="00B7778D"/>
    <w:rsid w:val="00B82B60"/>
    <w:rsid w:val="00B82BD6"/>
    <w:rsid w:val="00B840CE"/>
    <w:rsid w:val="00B84D78"/>
    <w:rsid w:val="00B90EB9"/>
    <w:rsid w:val="00B93466"/>
    <w:rsid w:val="00B97739"/>
    <w:rsid w:val="00BA18AF"/>
    <w:rsid w:val="00BA2619"/>
    <w:rsid w:val="00BA5521"/>
    <w:rsid w:val="00BA7E28"/>
    <w:rsid w:val="00BB5497"/>
    <w:rsid w:val="00BB6B0A"/>
    <w:rsid w:val="00BC15D1"/>
    <w:rsid w:val="00BC35D4"/>
    <w:rsid w:val="00BC42BD"/>
    <w:rsid w:val="00BC5767"/>
    <w:rsid w:val="00BC6ED1"/>
    <w:rsid w:val="00BC7B48"/>
    <w:rsid w:val="00BD012F"/>
    <w:rsid w:val="00BD239B"/>
    <w:rsid w:val="00BD2C95"/>
    <w:rsid w:val="00BD3A81"/>
    <w:rsid w:val="00BD45A0"/>
    <w:rsid w:val="00BD54F1"/>
    <w:rsid w:val="00BD6EBB"/>
    <w:rsid w:val="00BD7490"/>
    <w:rsid w:val="00BE2567"/>
    <w:rsid w:val="00BE3189"/>
    <w:rsid w:val="00BE39AE"/>
    <w:rsid w:val="00BE6D90"/>
    <w:rsid w:val="00BE7406"/>
    <w:rsid w:val="00BE7E7D"/>
    <w:rsid w:val="00BE7FCE"/>
    <w:rsid w:val="00BF118D"/>
    <w:rsid w:val="00BF2174"/>
    <w:rsid w:val="00BF2F61"/>
    <w:rsid w:val="00BF385E"/>
    <w:rsid w:val="00BF4BEC"/>
    <w:rsid w:val="00C01A95"/>
    <w:rsid w:val="00C11E87"/>
    <w:rsid w:val="00C149B3"/>
    <w:rsid w:val="00C14E03"/>
    <w:rsid w:val="00C219F5"/>
    <w:rsid w:val="00C236EF"/>
    <w:rsid w:val="00C24B15"/>
    <w:rsid w:val="00C24CA0"/>
    <w:rsid w:val="00C25240"/>
    <w:rsid w:val="00C252B0"/>
    <w:rsid w:val="00C258EE"/>
    <w:rsid w:val="00C272FE"/>
    <w:rsid w:val="00C27D23"/>
    <w:rsid w:val="00C343EF"/>
    <w:rsid w:val="00C34DC7"/>
    <w:rsid w:val="00C3525F"/>
    <w:rsid w:val="00C3535D"/>
    <w:rsid w:val="00C35793"/>
    <w:rsid w:val="00C370F9"/>
    <w:rsid w:val="00C37A63"/>
    <w:rsid w:val="00C37CA1"/>
    <w:rsid w:val="00C40D70"/>
    <w:rsid w:val="00C41569"/>
    <w:rsid w:val="00C421EE"/>
    <w:rsid w:val="00C432E3"/>
    <w:rsid w:val="00C44827"/>
    <w:rsid w:val="00C46FED"/>
    <w:rsid w:val="00C47B45"/>
    <w:rsid w:val="00C52CFE"/>
    <w:rsid w:val="00C53035"/>
    <w:rsid w:val="00C54198"/>
    <w:rsid w:val="00C639D2"/>
    <w:rsid w:val="00C63FD1"/>
    <w:rsid w:val="00C70912"/>
    <w:rsid w:val="00C721CA"/>
    <w:rsid w:val="00C735E5"/>
    <w:rsid w:val="00C74EB4"/>
    <w:rsid w:val="00C759B5"/>
    <w:rsid w:val="00C7768B"/>
    <w:rsid w:val="00C77DB3"/>
    <w:rsid w:val="00C8209F"/>
    <w:rsid w:val="00C857DA"/>
    <w:rsid w:val="00C92A86"/>
    <w:rsid w:val="00C946A4"/>
    <w:rsid w:val="00C95C58"/>
    <w:rsid w:val="00CA078B"/>
    <w:rsid w:val="00CA723D"/>
    <w:rsid w:val="00CB0CD2"/>
    <w:rsid w:val="00CB14C7"/>
    <w:rsid w:val="00CB14E6"/>
    <w:rsid w:val="00CB41A9"/>
    <w:rsid w:val="00CB477B"/>
    <w:rsid w:val="00CB5EA4"/>
    <w:rsid w:val="00CB7509"/>
    <w:rsid w:val="00CC29E7"/>
    <w:rsid w:val="00CC7B08"/>
    <w:rsid w:val="00CD0299"/>
    <w:rsid w:val="00CD0A8B"/>
    <w:rsid w:val="00CD394D"/>
    <w:rsid w:val="00CD71F4"/>
    <w:rsid w:val="00CE18EA"/>
    <w:rsid w:val="00CE3829"/>
    <w:rsid w:val="00CE398B"/>
    <w:rsid w:val="00CE6E45"/>
    <w:rsid w:val="00CE6E5E"/>
    <w:rsid w:val="00CF5B9D"/>
    <w:rsid w:val="00CF6748"/>
    <w:rsid w:val="00CF7026"/>
    <w:rsid w:val="00D024BC"/>
    <w:rsid w:val="00D02CEC"/>
    <w:rsid w:val="00D05BCB"/>
    <w:rsid w:val="00D1047F"/>
    <w:rsid w:val="00D10DE8"/>
    <w:rsid w:val="00D120B9"/>
    <w:rsid w:val="00D12C49"/>
    <w:rsid w:val="00D137D7"/>
    <w:rsid w:val="00D140D1"/>
    <w:rsid w:val="00D14225"/>
    <w:rsid w:val="00D15D38"/>
    <w:rsid w:val="00D1745C"/>
    <w:rsid w:val="00D208CB"/>
    <w:rsid w:val="00D224B6"/>
    <w:rsid w:val="00D25420"/>
    <w:rsid w:val="00D260F0"/>
    <w:rsid w:val="00D272EF"/>
    <w:rsid w:val="00D30A71"/>
    <w:rsid w:val="00D33ACA"/>
    <w:rsid w:val="00D36F99"/>
    <w:rsid w:val="00D40F2E"/>
    <w:rsid w:val="00D41D94"/>
    <w:rsid w:val="00D42EDD"/>
    <w:rsid w:val="00D43642"/>
    <w:rsid w:val="00D44EDA"/>
    <w:rsid w:val="00D4667A"/>
    <w:rsid w:val="00D502C6"/>
    <w:rsid w:val="00D514CC"/>
    <w:rsid w:val="00D51CC7"/>
    <w:rsid w:val="00D5502E"/>
    <w:rsid w:val="00D57EA9"/>
    <w:rsid w:val="00D60A1F"/>
    <w:rsid w:val="00D613C8"/>
    <w:rsid w:val="00D6272F"/>
    <w:rsid w:val="00D64482"/>
    <w:rsid w:val="00D6509B"/>
    <w:rsid w:val="00D67C9E"/>
    <w:rsid w:val="00D71D8B"/>
    <w:rsid w:val="00D77377"/>
    <w:rsid w:val="00D814B9"/>
    <w:rsid w:val="00D830C9"/>
    <w:rsid w:val="00D837EE"/>
    <w:rsid w:val="00D83AEB"/>
    <w:rsid w:val="00D858CC"/>
    <w:rsid w:val="00D903DB"/>
    <w:rsid w:val="00D93136"/>
    <w:rsid w:val="00D9351D"/>
    <w:rsid w:val="00D952B3"/>
    <w:rsid w:val="00D95833"/>
    <w:rsid w:val="00D963CF"/>
    <w:rsid w:val="00D9738A"/>
    <w:rsid w:val="00DA4386"/>
    <w:rsid w:val="00DA5250"/>
    <w:rsid w:val="00DA5758"/>
    <w:rsid w:val="00DA5FAD"/>
    <w:rsid w:val="00DA68E2"/>
    <w:rsid w:val="00DA73C3"/>
    <w:rsid w:val="00DA753D"/>
    <w:rsid w:val="00DA75F5"/>
    <w:rsid w:val="00DB0441"/>
    <w:rsid w:val="00DB14DA"/>
    <w:rsid w:val="00DB43D8"/>
    <w:rsid w:val="00DB48D3"/>
    <w:rsid w:val="00DB5508"/>
    <w:rsid w:val="00DB554F"/>
    <w:rsid w:val="00DB765C"/>
    <w:rsid w:val="00DC00B3"/>
    <w:rsid w:val="00DC17B9"/>
    <w:rsid w:val="00DC26E4"/>
    <w:rsid w:val="00DC5DEC"/>
    <w:rsid w:val="00DC7D07"/>
    <w:rsid w:val="00DD03B8"/>
    <w:rsid w:val="00DD3C34"/>
    <w:rsid w:val="00DE24DC"/>
    <w:rsid w:val="00DE31D2"/>
    <w:rsid w:val="00DE32CC"/>
    <w:rsid w:val="00DF2586"/>
    <w:rsid w:val="00DF65AB"/>
    <w:rsid w:val="00DF7933"/>
    <w:rsid w:val="00E00BFE"/>
    <w:rsid w:val="00E02BC5"/>
    <w:rsid w:val="00E118D9"/>
    <w:rsid w:val="00E14026"/>
    <w:rsid w:val="00E14BF2"/>
    <w:rsid w:val="00E1531E"/>
    <w:rsid w:val="00E15E47"/>
    <w:rsid w:val="00E17BF3"/>
    <w:rsid w:val="00E20635"/>
    <w:rsid w:val="00E258F7"/>
    <w:rsid w:val="00E278AD"/>
    <w:rsid w:val="00E3232D"/>
    <w:rsid w:val="00E3396E"/>
    <w:rsid w:val="00E33FBC"/>
    <w:rsid w:val="00E36D8C"/>
    <w:rsid w:val="00E40FCD"/>
    <w:rsid w:val="00E41C35"/>
    <w:rsid w:val="00E43423"/>
    <w:rsid w:val="00E47F2B"/>
    <w:rsid w:val="00E53C42"/>
    <w:rsid w:val="00E54F1C"/>
    <w:rsid w:val="00E5650D"/>
    <w:rsid w:val="00E57596"/>
    <w:rsid w:val="00E603A4"/>
    <w:rsid w:val="00E61511"/>
    <w:rsid w:val="00E621B2"/>
    <w:rsid w:val="00E647A7"/>
    <w:rsid w:val="00E66E9B"/>
    <w:rsid w:val="00E71EF1"/>
    <w:rsid w:val="00E72EBD"/>
    <w:rsid w:val="00E765AC"/>
    <w:rsid w:val="00E76AA9"/>
    <w:rsid w:val="00E76DA3"/>
    <w:rsid w:val="00E80C8F"/>
    <w:rsid w:val="00E8245B"/>
    <w:rsid w:val="00E832BE"/>
    <w:rsid w:val="00E8458F"/>
    <w:rsid w:val="00E85771"/>
    <w:rsid w:val="00E859FE"/>
    <w:rsid w:val="00E86043"/>
    <w:rsid w:val="00E86A3B"/>
    <w:rsid w:val="00E87B01"/>
    <w:rsid w:val="00EA00EA"/>
    <w:rsid w:val="00EA091D"/>
    <w:rsid w:val="00EA2E04"/>
    <w:rsid w:val="00EA3838"/>
    <w:rsid w:val="00EA4080"/>
    <w:rsid w:val="00EA4F90"/>
    <w:rsid w:val="00EA6FE3"/>
    <w:rsid w:val="00EA7C9E"/>
    <w:rsid w:val="00EA7CC7"/>
    <w:rsid w:val="00EB07C5"/>
    <w:rsid w:val="00EB28B7"/>
    <w:rsid w:val="00EB6E48"/>
    <w:rsid w:val="00EC089E"/>
    <w:rsid w:val="00EC08A5"/>
    <w:rsid w:val="00EC4310"/>
    <w:rsid w:val="00EC6B3C"/>
    <w:rsid w:val="00EC7377"/>
    <w:rsid w:val="00ED3B94"/>
    <w:rsid w:val="00ED6816"/>
    <w:rsid w:val="00ED76A1"/>
    <w:rsid w:val="00EE0E7B"/>
    <w:rsid w:val="00EE1B88"/>
    <w:rsid w:val="00EE249F"/>
    <w:rsid w:val="00EE5FB4"/>
    <w:rsid w:val="00EE6E2B"/>
    <w:rsid w:val="00EF0E61"/>
    <w:rsid w:val="00EF1925"/>
    <w:rsid w:val="00EF23F6"/>
    <w:rsid w:val="00EF3861"/>
    <w:rsid w:val="00EF4462"/>
    <w:rsid w:val="00EF6345"/>
    <w:rsid w:val="00F0649F"/>
    <w:rsid w:val="00F0684C"/>
    <w:rsid w:val="00F0694F"/>
    <w:rsid w:val="00F07B15"/>
    <w:rsid w:val="00F103F9"/>
    <w:rsid w:val="00F113D9"/>
    <w:rsid w:val="00F128B7"/>
    <w:rsid w:val="00F13E63"/>
    <w:rsid w:val="00F14ADC"/>
    <w:rsid w:val="00F15BBD"/>
    <w:rsid w:val="00F15EC4"/>
    <w:rsid w:val="00F22D38"/>
    <w:rsid w:val="00F22E3E"/>
    <w:rsid w:val="00F23DFF"/>
    <w:rsid w:val="00F36B9D"/>
    <w:rsid w:val="00F37862"/>
    <w:rsid w:val="00F40DC6"/>
    <w:rsid w:val="00F421EC"/>
    <w:rsid w:val="00F42E25"/>
    <w:rsid w:val="00F42EA9"/>
    <w:rsid w:val="00F43C48"/>
    <w:rsid w:val="00F45E81"/>
    <w:rsid w:val="00F510BB"/>
    <w:rsid w:val="00F5730D"/>
    <w:rsid w:val="00F5760B"/>
    <w:rsid w:val="00F57E72"/>
    <w:rsid w:val="00F62A36"/>
    <w:rsid w:val="00F63875"/>
    <w:rsid w:val="00F65E30"/>
    <w:rsid w:val="00F66931"/>
    <w:rsid w:val="00F7216A"/>
    <w:rsid w:val="00F73843"/>
    <w:rsid w:val="00F80508"/>
    <w:rsid w:val="00F80BC9"/>
    <w:rsid w:val="00F818B3"/>
    <w:rsid w:val="00F83AA8"/>
    <w:rsid w:val="00F8636D"/>
    <w:rsid w:val="00F927E2"/>
    <w:rsid w:val="00F92B85"/>
    <w:rsid w:val="00F937E8"/>
    <w:rsid w:val="00FA0B4F"/>
    <w:rsid w:val="00FA4BBF"/>
    <w:rsid w:val="00FA55C4"/>
    <w:rsid w:val="00FA624C"/>
    <w:rsid w:val="00FA66E4"/>
    <w:rsid w:val="00FA783B"/>
    <w:rsid w:val="00FA784B"/>
    <w:rsid w:val="00FB01D4"/>
    <w:rsid w:val="00FB112C"/>
    <w:rsid w:val="00FB2C59"/>
    <w:rsid w:val="00FB378D"/>
    <w:rsid w:val="00FB3DAD"/>
    <w:rsid w:val="00FB4384"/>
    <w:rsid w:val="00FB4959"/>
    <w:rsid w:val="00FC1E6E"/>
    <w:rsid w:val="00FC20CA"/>
    <w:rsid w:val="00FC2BDB"/>
    <w:rsid w:val="00FC5BF8"/>
    <w:rsid w:val="00FD0AF7"/>
    <w:rsid w:val="00FD1DDA"/>
    <w:rsid w:val="00FD2FD4"/>
    <w:rsid w:val="00FD35D7"/>
    <w:rsid w:val="00FD3640"/>
    <w:rsid w:val="00FD4BB5"/>
    <w:rsid w:val="00FD6D8C"/>
    <w:rsid w:val="00FE62F3"/>
    <w:rsid w:val="00FE70C0"/>
    <w:rsid w:val="00FF1F6A"/>
    <w:rsid w:val="00FF2A95"/>
    <w:rsid w:val="00FF5CE1"/>
    <w:rsid w:val="00FF5DC6"/>
    <w:rsid w:val="00FF6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5A1872F"/>
  <w15:docId w15:val="{0388AC85-5B9F-460C-B451-7D632DEAE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15E2F"/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615E2F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15E2F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615E2F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15E2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615E2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615E2F"/>
    <w:p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615E2F"/>
    <w:pPr>
      <w:spacing w:before="240" w:after="60"/>
      <w:outlineLvl w:val="6"/>
    </w:p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615E2F"/>
    <w:p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615E2F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15E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見出し 1 (文字)"/>
    <w:basedOn w:val="a0"/>
    <w:link w:val="1"/>
    <w:uiPriority w:val="9"/>
    <w:rsid w:val="00615E2F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20">
    <w:name w:val="見出し 2 (文字)"/>
    <w:basedOn w:val="a0"/>
    <w:link w:val="2"/>
    <w:uiPriority w:val="9"/>
    <w:rsid w:val="00615E2F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30">
    <w:name w:val="見出し 3 (文字)"/>
    <w:basedOn w:val="a0"/>
    <w:link w:val="3"/>
    <w:uiPriority w:val="9"/>
    <w:semiHidden/>
    <w:rsid w:val="00615E2F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40">
    <w:name w:val="見出し 4 (文字)"/>
    <w:basedOn w:val="a0"/>
    <w:link w:val="4"/>
    <w:uiPriority w:val="9"/>
    <w:semiHidden/>
    <w:rsid w:val="00615E2F"/>
    <w:rPr>
      <w:b/>
      <w:bCs/>
      <w:sz w:val="28"/>
      <w:szCs w:val="28"/>
    </w:rPr>
  </w:style>
  <w:style w:type="character" w:customStyle="1" w:styleId="50">
    <w:name w:val="見出し 5 (文字)"/>
    <w:basedOn w:val="a0"/>
    <w:link w:val="5"/>
    <w:uiPriority w:val="9"/>
    <w:semiHidden/>
    <w:rsid w:val="00615E2F"/>
    <w:rPr>
      <w:b/>
      <w:bCs/>
      <w:i/>
      <w:iCs/>
      <w:sz w:val="26"/>
      <w:szCs w:val="26"/>
    </w:rPr>
  </w:style>
  <w:style w:type="character" w:customStyle="1" w:styleId="60">
    <w:name w:val="見出し 6 (文字)"/>
    <w:basedOn w:val="a0"/>
    <w:link w:val="6"/>
    <w:uiPriority w:val="9"/>
    <w:semiHidden/>
    <w:rsid w:val="00615E2F"/>
    <w:rPr>
      <w:b/>
      <w:bCs/>
    </w:rPr>
  </w:style>
  <w:style w:type="character" w:customStyle="1" w:styleId="70">
    <w:name w:val="見出し 7 (文字)"/>
    <w:basedOn w:val="a0"/>
    <w:link w:val="7"/>
    <w:uiPriority w:val="9"/>
    <w:semiHidden/>
    <w:rsid w:val="00615E2F"/>
    <w:rPr>
      <w:sz w:val="24"/>
      <w:szCs w:val="24"/>
    </w:rPr>
  </w:style>
  <w:style w:type="character" w:customStyle="1" w:styleId="80">
    <w:name w:val="見出し 8 (文字)"/>
    <w:basedOn w:val="a0"/>
    <w:link w:val="8"/>
    <w:uiPriority w:val="9"/>
    <w:semiHidden/>
    <w:rsid w:val="00615E2F"/>
    <w:rPr>
      <w:i/>
      <w:iCs/>
      <w:sz w:val="24"/>
      <w:szCs w:val="24"/>
    </w:rPr>
  </w:style>
  <w:style w:type="character" w:customStyle="1" w:styleId="90">
    <w:name w:val="見出し 9 (文字)"/>
    <w:basedOn w:val="a0"/>
    <w:link w:val="9"/>
    <w:uiPriority w:val="9"/>
    <w:semiHidden/>
    <w:rsid w:val="00615E2F"/>
    <w:rPr>
      <w:rFonts w:asciiTheme="majorHAnsi" w:eastAsiaTheme="majorEastAsia" w:hAnsiTheme="majorHAnsi"/>
    </w:rPr>
  </w:style>
  <w:style w:type="paragraph" w:styleId="a4">
    <w:name w:val="caption"/>
    <w:basedOn w:val="a"/>
    <w:next w:val="a"/>
    <w:uiPriority w:val="35"/>
    <w:semiHidden/>
    <w:unhideWhenUsed/>
    <w:rsid w:val="00615E2F"/>
    <w:rPr>
      <w:b/>
      <w:bCs/>
      <w:color w:val="2E74B5" w:themeColor="accent1" w:themeShade="BF"/>
      <w:sz w:val="16"/>
      <w:szCs w:val="16"/>
    </w:rPr>
  </w:style>
  <w:style w:type="paragraph" w:styleId="a5">
    <w:name w:val="Title"/>
    <w:basedOn w:val="a"/>
    <w:next w:val="a"/>
    <w:link w:val="a6"/>
    <w:uiPriority w:val="10"/>
    <w:qFormat/>
    <w:rsid w:val="00615E2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a6">
    <w:name w:val="表題 (文字)"/>
    <w:basedOn w:val="a0"/>
    <w:link w:val="a5"/>
    <w:uiPriority w:val="10"/>
    <w:rsid w:val="00615E2F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a7">
    <w:name w:val="Subtitle"/>
    <w:basedOn w:val="a"/>
    <w:next w:val="a"/>
    <w:link w:val="a8"/>
    <w:uiPriority w:val="11"/>
    <w:qFormat/>
    <w:rsid w:val="00615E2F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a8">
    <w:name w:val="副題 (文字)"/>
    <w:basedOn w:val="a0"/>
    <w:link w:val="a7"/>
    <w:uiPriority w:val="11"/>
    <w:rsid w:val="00615E2F"/>
    <w:rPr>
      <w:rFonts w:asciiTheme="majorHAnsi" w:eastAsiaTheme="majorEastAsia" w:hAnsiTheme="majorHAnsi"/>
      <w:sz w:val="24"/>
      <w:szCs w:val="24"/>
    </w:rPr>
  </w:style>
  <w:style w:type="character" w:styleId="a9">
    <w:name w:val="Strong"/>
    <w:basedOn w:val="a0"/>
    <w:uiPriority w:val="22"/>
    <w:qFormat/>
    <w:rsid w:val="00615E2F"/>
    <w:rPr>
      <w:b/>
      <w:bCs/>
    </w:rPr>
  </w:style>
  <w:style w:type="character" w:styleId="aa">
    <w:name w:val="Emphasis"/>
    <w:basedOn w:val="a0"/>
    <w:uiPriority w:val="20"/>
    <w:qFormat/>
    <w:rsid w:val="00615E2F"/>
    <w:rPr>
      <w:rFonts w:asciiTheme="minorHAnsi" w:hAnsiTheme="minorHAnsi"/>
      <w:b/>
      <w:i/>
      <w:iCs/>
    </w:rPr>
  </w:style>
  <w:style w:type="paragraph" w:styleId="ab">
    <w:name w:val="No Spacing"/>
    <w:basedOn w:val="a"/>
    <w:uiPriority w:val="1"/>
    <w:qFormat/>
    <w:rsid w:val="00615E2F"/>
    <w:rPr>
      <w:szCs w:val="32"/>
    </w:rPr>
  </w:style>
  <w:style w:type="paragraph" w:styleId="ac">
    <w:name w:val="Quote"/>
    <w:basedOn w:val="a"/>
    <w:next w:val="a"/>
    <w:link w:val="ad"/>
    <w:uiPriority w:val="29"/>
    <w:qFormat/>
    <w:rsid w:val="00615E2F"/>
    <w:rPr>
      <w:i/>
    </w:rPr>
  </w:style>
  <w:style w:type="character" w:customStyle="1" w:styleId="ad">
    <w:name w:val="引用文 (文字)"/>
    <w:basedOn w:val="a0"/>
    <w:link w:val="ac"/>
    <w:uiPriority w:val="29"/>
    <w:rsid w:val="00615E2F"/>
    <w:rPr>
      <w:i/>
      <w:sz w:val="24"/>
      <w:szCs w:val="24"/>
    </w:rPr>
  </w:style>
  <w:style w:type="paragraph" w:styleId="21">
    <w:name w:val="Intense Quote"/>
    <w:basedOn w:val="a"/>
    <w:next w:val="a"/>
    <w:link w:val="22"/>
    <w:uiPriority w:val="30"/>
    <w:qFormat/>
    <w:rsid w:val="00615E2F"/>
    <w:pPr>
      <w:ind w:left="720" w:right="720"/>
    </w:pPr>
    <w:rPr>
      <w:b/>
      <w:i/>
      <w:szCs w:val="22"/>
    </w:rPr>
  </w:style>
  <w:style w:type="character" w:customStyle="1" w:styleId="22">
    <w:name w:val="引用文 2 (文字)"/>
    <w:basedOn w:val="a0"/>
    <w:link w:val="21"/>
    <w:uiPriority w:val="30"/>
    <w:rsid w:val="00615E2F"/>
    <w:rPr>
      <w:b/>
      <w:i/>
      <w:sz w:val="24"/>
    </w:rPr>
  </w:style>
  <w:style w:type="character" w:styleId="ae">
    <w:name w:val="Subtle Emphasis"/>
    <w:uiPriority w:val="19"/>
    <w:qFormat/>
    <w:rsid w:val="00615E2F"/>
    <w:rPr>
      <w:i/>
      <w:color w:val="5A5A5A" w:themeColor="text1" w:themeTint="A5"/>
    </w:rPr>
  </w:style>
  <w:style w:type="character" w:styleId="23">
    <w:name w:val="Intense Emphasis"/>
    <w:basedOn w:val="a0"/>
    <w:uiPriority w:val="21"/>
    <w:qFormat/>
    <w:rsid w:val="00615E2F"/>
    <w:rPr>
      <w:b/>
      <w:i/>
      <w:sz w:val="24"/>
      <w:szCs w:val="24"/>
      <w:u w:val="single"/>
    </w:rPr>
  </w:style>
  <w:style w:type="character" w:styleId="af">
    <w:name w:val="Subtle Reference"/>
    <w:basedOn w:val="a0"/>
    <w:uiPriority w:val="31"/>
    <w:qFormat/>
    <w:rsid w:val="00615E2F"/>
    <w:rPr>
      <w:sz w:val="24"/>
      <w:szCs w:val="24"/>
      <w:u w:val="single"/>
    </w:rPr>
  </w:style>
  <w:style w:type="character" w:styleId="24">
    <w:name w:val="Intense Reference"/>
    <w:basedOn w:val="a0"/>
    <w:uiPriority w:val="32"/>
    <w:qFormat/>
    <w:rsid w:val="00615E2F"/>
    <w:rPr>
      <w:b/>
      <w:sz w:val="24"/>
      <w:u w:val="single"/>
    </w:rPr>
  </w:style>
  <w:style w:type="character" w:styleId="af0">
    <w:name w:val="Book Title"/>
    <w:basedOn w:val="a0"/>
    <w:uiPriority w:val="33"/>
    <w:qFormat/>
    <w:rsid w:val="00615E2F"/>
    <w:rPr>
      <w:rFonts w:asciiTheme="majorHAnsi" w:eastAsiaTheme="majorEastAsia" w:hAnsiTheme="majorHAnsi"/>
      <w:b/>
      <w:i/>
      <w:sz w:val="24"/>
      <w:szCs w:val="24"/>
    </w:rPr>
  </w:style>
  <w:style w:type="paragraph" w:styleId="af1">
    <w:name w:val="TOC Heading"/>
    <w:basedOn w:val="1"/>
    <w:next w:val="a"/>
    <w:uiPriority w:val="39"/>
    <w:semiHidden/>
    <w:unhideWhenUsed/>
    <w:qFormat/>
    <w:rsid w:val="00615E2F"/>
    <w:pPr>
      <w:outlineLvl w:val="9"/>
    </w:pPr>
  </w:style>
  <w:style w:type="paragraph" w:styleId="af2">
    <w:name w:val="List Paragraph"/>
    <w:basedOn w:val="a"/>
    <w:uiPriority w:val="34"/>
    <w:qFormat/>
    <w:rsid w:val="00615E2F"/>
    <w:pPr>
      <w:ind w:left="720"/>
      <w:contextualSpacing/>
    </w:pPr>
  </w:style>
  <w:style w:type="character" w:styleId="af3">
    <w:name w:val="Hyperlink"/>
    <w:basedOn w:val="a0"/>
    <w:uiPriority w:val="99"/>
    <w:unhideWhenUsed/>
    <w:rsid w:val="00C46FED"/>
    <w:rPr>
      <w:color w:val="0000FF"/>
      <w:u w:val="single"/>
    </w:rPr>
  </w:style>
  <w:style w:type="character" w:customStyle="1" w:styleId="11">
    <w:name w:val="未解決のメンション1"/>
    <w:basedOn w:val="a0"/>
    <w:uiPriority w:val="99"/>
    <w:semiHidden/>
    <w:unhideWhenUsed/>
    <w:rsid w:val="00AC3235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unhideWhenUsed/>
    <w:rsid w:val="00A47038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</w:rPr>
  </w:style>
  <w:style w:type="paragraph" w:styleId="af4">
    <w:name w:val="footer"/>
    <w:basedOn w:val="a"/>
    <w:link w:val="af5"/>
    <w:uiPriority w:val="99"/>
    <w:unhideWhenUsed/>
    <w:rsid w:val="008742F5"/>
    <w:pPr>
      <w:tabs>
        <w:tab w:val="center" w:pos="4252"/>
        <w:tab w:val="right" w:pos="8504"/>
      </w:tabs>
      <w:snapToGrid w:val="0"/>
    </w:pPr>
  </w:style>
  <w:style w:type="character" w:customStyle="1" w:styleId="af5">
    <w:name w:val="フッター (文字)"/>
    <w:basedOn w:val="a0"/>
    <w:link w:val="af4"/>
    <w:uiPriority w:val="99"/>
    <w:rsid w:val="008742F5"/>
    <w:rPr>
      <w:sz w:val="24"/>
      <w:szCs w:val="24"/>
    </w:rPr>
  </w:style>
  <w:style w:type="character" w:styleId="af6">
    <w:name w:val="page number"/>
    <w:basedOn w:val="a0"/>
    <w:uiPriority w:val="99"/>
    <w:semiHidden/>
    <w:unhideWhenUsed/>
    <w:rsid w:val="008742F5"/>
  </w:style>
  <w:style w:type="paragraph" w:styleId="af7">
    <w:name w:val="Balloon Text"/>
    <w:basedOn w:val="a"/>
    <w:link w:val="af8"/>
    <w:uiPriority w:val="99"/>
    <w:semiHidden/>
    <w:unhideWhenUsed/>
    <w:rsid w:val="00570EB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8">
    <w:name w:val="吹き出し (文字)"/>
    <w:basedOn w:val="a0"/>
    <w:link w:val="af7"/>
    <w:uiPriority w:val="99"/>
    <w:semiHidden/>
    <w:rsid w:val="00570EBE"/>
    <w:rPr>
      <w:rFonts w:asciiTheme="majorHAnsi" w:eastAsiaTheme="majorEastAsia" w:hAnsiTheme="majorHAnsi" w:cstheme="majorBidi"/>
      <w:sz w:val="18"/>
      <w:szCs w:val="18"/>
    </w:rPr>
  </w:style>
  <w:style w:type="paragraph" w:styleId="af9">
    <w:name w:val="header"/>
    <w:basedOn w:val="a"/>
    <w:link w:val="afa"/>
    <w:uiPriority w:val="99"/>
    <w:unhideWhenUsed/>
    <w:rsid w:val="00A7156A"/>
    <w:pPr>
      <w:tabs>
        <w:tab w:val="center" w:pos="4252"/>
        <w:tab w:val="right" w:pos="8504"/>
      </w:tabs>
      <w:snapToGrid w:val="0"/>
    </w:pPr>
  </w:style>
  <w:style w:type="character" w:customStyle="1" w:styleId="afa">
    <w:name w:val="ヘッダー (文字)"/>
    <w:basedOn w:val="a0"/>
    <w:link w:val="af9"/>
    <w:uiPriority w:val="99"/>
    <w:rsid w:val="00A7156A"/>
    <w:rPr>
      <w:sz w:val="24"/>
      <w:szCs w:val="24"/>
    </w:rPr>
  </w:style>
  <w:style w:type="character" w:styleId="afb">
    <w:name w:val="annotation reference"/>
    <w:basedOn w:val="a0"/>
    <w:uiPriority w:val="99"/>
    <w:semiHidden/>
    <w:unhideWhenUsed/>
    <w:rsid w:val="00CA078B"/>
    <w:rPr>
      <w:sz w:val="18"/>
      <w:szCs w:val="18"/>
    </w:rPr>
  </w:style>
  <w:style w:type="paragraph" w:styleId="afc">
    <w:name w:val="annotation text"/>
    <w:basedOn w:val="a"/>
    <w:link w:val="afd"/>
    <w:uiPriority w:val="99"/>
    <w:semiHidden/>
    <w:unhideWhenUsed/>
    <w:rsid w:val="00CA078B"/>
  </w:style>
  <w:style w:type="character" w:customStyle="1" w:styleId="afd">
    <w:name w:val="コメント文字列 (文字)"/>
    <w:basedOn w:val="a0"/>
    <w:link w:val="afc"/>
    <w:uiPriority w:val="99"/>
    <w:semiHidden/>
    <w:rsid w:val="00CA078B"/>
    <w:rPr>
      <w:sz w:val="24"/>
      <w:szCs w:val="24"/>
    </w:rPr>
  </w:style>
  <w:style w:type="paragraph" w:styleId="afe">
    <w:name w:val="annotation subject"/>
    <w:basedOn w:val="afc"/>
    <w:next w:val="afc"/>
    <w:link w:val="aff"/>
    <w:uiPriority w:val="99"/>
    <w:semiHidden/>
    <w:unhideWhenUsed/>
    <w:rsid w:val="00CA078B"/>
    <w:rPr>
      <w:b/>
      <w:bCs/>
    </w:rPr>
  </w:style>
  <w:style w:type="character" w:customStyle="1" w:styleId="aff">
    <w:name w:val="コメント内容 (文字)"/>
    <w:basedOn w:val="afd"/>
    <w:link w:val="afe"/>
    <w:uiPriority w:val="99"/>
    <w:semiHidden/>
    <w:rsid w:val="00CA078B"/>
    <w:rPr>
      <w:b/>
      <w:bCs/>
      <w:sz w:val="24"/>
      <w:szCs w:val="24"/>
    </w:rPr>
  </w:style>
  <w:style w:type="character" w:customStyle="1" w:styleId="25">
    <w:name w:val="未解決のメンション2"/>
    <w:basedOn w:val="a0"/>
    <w:uiPriority w:val="99"/>
    <w:semiHidden/>
    <w:unhideWhenUsed/>
    <w:rsid w:val="00717B8B"/>
    <w:rPr>
      <w:color w:val="605E5C"/>
      <w:shd w:val="clear" w:color="auto" w:fill="E1DFDD"/>
    </w:rPr>
  </w:style>
  <w:style w:type="character" w:styleId="aff0">
    <w:name w:val="FollowedHyperlink"/>
    <w:basedOn w:val="a0"/>
    <w:uiPriority w:val="99"/>
    <w:semiHidden/>
    <w:unhideWhenUsed/>
    <w:rsid w:val="00FB2C59"/>
    <w:rPr>
      <w:color w:val="954F72" w:themeColor="followedHyperlink"/>
      <w:u w:val="single"/>
    </w:rPr>
  </w:style>
  <w:style w:type="paragraph" w:customStyle="1" w:styleId="nobr">
    <w:name w:val="nobr"/>
    <w:basedOn w:val="a"/>
    <w:rsid w:val="0063770B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</w:rPr>
  </w:style>
  <w:style w:type="character" w:customStyle="1" w:styleId="d2edcug0">
    <w:name w:val="d2edcug0"/>
    <w:basedOn w:val="a0"/>
    <w:rsid w:val="00D44EDA"/>
  </w:style>
  <w:style w:type="paragraph" w:customStyle="1" w:styleId="Default">
    <w:name w:val="Default"/>
    <w:rsid w:val="001C7A53"/>
    <w:pPr>
      <w:widowControl w:val="0"/>
      <w:autoSpaceDE w:val="0"/>
      <w:autoSpaceDN w:val="0"/>
      <w:adjustRightInd w:val="0"/>
    </w:pPr>
    <w:rPr>
      <w:rFonts w:ascii="Meiryo UI" w:eastAsia="Meiryo UI" w:cs="Meiryo UI"/>
      <w:color w:val="000000"/>
      <w:sz w:val="24"/>
      <w:szCs w:val="24"/>
    </w:rPr>
  </w:style>
  <w:style w:type="character" w:styleId="aff1">
    <w:name w:val="Unresolved Mention"/>
    <w:basedOn w:val="a0"/>
    <w:uiPriority w:val="99"/>
    <w:semiHidden/>
    <w:unhideWhenUsed/>
    <w:rsid w:val="0005033E"/>
    <w:rPr>
      <w:color w:val="605E5C"/>
      <w:shd w:val="clear" w:color="auto" w:fill="E1DFDD"/>
    </w:rPr>
  </w:style>
  <w:style w:type="paragraph" w:styleId="aff2">
    <w:name w:val="Revision"/>
    <w:hidden/>
    <w:uiPriority w:val="99"/>
    <w:semiHidden/>
    <w:rsid w:val="00E15E4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5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2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7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9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3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9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1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13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90DC52-BF60-4F50-BEAE-442101EBBC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8</Words>
  <Characters>847</Characters>
  <Application>Microsoft Office Word</Application>
  <DocSecurity>0</DocSecurity>
  <Lines>7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shino</dc:creator>
  <cp:lastModifiedBy>miyamoto junko</cp:lastModifiedBy>
  <cp:revision>2</cp:revision>
  <cp:lastPrinted>2020-09-12T07:34:00Z</cp:lastPrinted>
  <dcterms:created xsi:type="dcterms:W3CDTF">2021-05-06T13:35:00Z</dcterms:created>
  <dcterms:modified xsi:type="dcterms:W3CDTF">2021-05-06T13:35:00Z</dcterms:modified>
</cp:coreProperties>
</file>